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E3036" w14:textId="77777777" w:rsidR="00975923" w:rsidRDefault="003B79DD">
      <w:pPr>
        <w:pStyle w:val="Title"/>
      </w:pPr>
      <w:r>
        <w:t>Comprehensive Examination Proposal</w:t>
      </w:r>
    </w:p>
    <w:p w14:paraId="167C6D73" w14:textId="77777777" w:rsidR="00975923" w:rsidRDefault="003B79DD">
      <w:pPr>
        <w:pStyle w:val="Author"/>
      </w:pPr>
      <w:r>
        <w:t>Rachel M. Smith</w:t>
      </w:r>
    </w:p>
    <w:p w14:paraId="3E7F827C" w14:textId="77777777" w:rsidR="00975923" w:rsidRDefault="003B79DD">
      <w:pPr>
        <w:pStyle w:val="Date"/>
      </w:pPr>
      <w:r>
        <w:t>30 November 2016</w:t>
      </w:r>
    </w:p>
    <w:p w14:paraId="3CBDA13E" w14:textId="77777777" w:rsidR="00975923" w:rsidRDefault="003B79DD">
      <w:pPr>
        <w:pStyle w:val="Heading1"/>
      </w:pPr>
      <w:bookmarkStart w:id="0" w:name="a-completed-foundational-coursework"/>
      <w:bookmarkEnd w:id="0"/>
      <w:r>
        <w:lastRenderedPageBreak/>
        <w:t>(</w:t>
      </w:r>
      <w:r>
        <w:t xml:space="preserve">A) Completed Foundational Coursework </w:t>
      </w:r>
    </w:p>
    <w:p w14:paraId="51DFAB54" w14:textId="296A179D" w:rsidR="00975923" w:rsidRPr="00323CC5" w:rsidRDefault="003B79DD" w:rsidP="002152C1">
      <w:pPr>
        <w:ind w:firstLine="0"/>
        <w:jc w:val="center"/>
        <w:rPr>
          <w:color w:val="000000" w:themeColor="text1"/>
        </w:rPr>
      </w:pPr>
      <w:r>
        <w:rPr>
          <w:b/>
          <w:i/>
        </w:rPr>
        <w:t>Note:</w:t>
      </w:r>
      <w:r>
        <w:rPr>
          <w:i/>
        </w:rPr>
        <w:t xml:space="preserve"> </w:t>
      </w:r>
      <w:r w:rsidR="004D191C">
        <w:rPr>
          <w:i/>
        </w:rPr>
        <w:t>"</w:t>
      </w:r>
      <w:r w:rsidR="004D191C" w:rsidRPr="005770BC">
        <w:rPr>
          <w:i/>
          <w:vertAlign w:val="superscript"/>
        </w:rPr>
        <w:t>*</w:t>
      </w:r>
      <w:r w:rsidR="004D191C">
        <w:rPr>
          <w:i/>
        </w:rPr>
        <w:t xml:space="preserve">" </w:t>
      </w:r>
      <w:r>
        <w:rPr>
          <w:i/>
        </w:rPr>
        <w:t>denotes courses applicable to both the major and mi</w:t>
      </w:r>
      <w:r w:rsidRPr="00323CC5">
        <w:rPr>
          <w:i/>
          <w:color w:val="000000" w:themeColor="text1"/>
        </w:rPr>
        <w:t>nor areas.</w:t>
      </w:r>
    </w:p>
    <w:p w14:paraId="0CBC8D43" w14:textId="72DB37D4" w:rsidR="00975923" w:rsidRPr="00323CC5" w:rsidRDefault="003B79DD" w:rsidP="004D191C">
      <w:pPr>
        <w:pStyle w:val="TableCaption"/>
        <w:rPr>
          <w:color w:val="000000" w:themeColor="text1"/>
        </w:rPr>
      </w:pPr>
      <w:r w:rsidRPr="00323CC5">
        <w:rPr>
          <w:b/>
          <w:color w:val="000000" w:themeColor="text1"/>
        </w:rPr>
        <w:t>Major Area Coursework</w:t>
      </w:r>
      <w:r w:rsidR="004D191C" w:rsidRPr="00323CC5">
        <w:rPr>
          <w:color w:val="000000" w:themeColor="text1"/>
        </w:rPr>
        <w:t xml:space="preserve">: Applied </w:t>
      </w:r>
      <w:r w:rsidRPr="00323CC5">
        <w:rPr>
          <w:color w:val="000000" w:themeColor="text1"/>
        </w:rPr>
        <w:t>Social &amp; Community Psychology</w:t>
      </w:r>
    </w:p>
    <w:tbl>
      <w:tblPr>
        <w:tblW w:w="0" w:type="pct"/>
        <w:tblLook w:val="07E0" w:firstRow="1" w:lastRow="1" w:firstColumn="1" w:lastColumn="1" w:noHBand="1" w:noVBand="1"/>
        <w:tblCaption w:val="Major Area Coursework: Applied Social &amp; Community Psychology"/>
      </w:tblPr>
      <w:tblGrid>
        <w:gridCol w:w="974"/>
        <w:gridCol w:w="6150"/>
        <w:gridCol w:w="803"/>
        <w:gridCol w:w="1433"/>
      </w:tblGrid>
      <w:tr w:rsidR="00323CC5" w:rsidRPr="00323CC5" w14:paraId="40DE2EF2" w14:textId="77777777">
        <w:tc>
          <w:tcPr>
            <w:tcW w:w="0" w:type="auto"/>
            <w:tcBorders>
              <w:bottom w:val="single" w:sz="0" w:space="0" w:color="auto"/>
            </w:tcBorders>
            <w:vAlign w:val="bottom"/>
          </w:tcPr>
          <w:p w14:paraId="3883EB5A" w14:textId="77777777" w:rsidR="00975923" w:rsidRPr="00323CC5" w:rsidRDefault="003B79DD">
            <w:pPr>
              <w:pStyle w:val="Compact"/>
              <w:jc w:val="center"/>
              <w:rPr>
                <w:color w:val="000000" w:themeColor="text1"/>
              </w:rPr>
            </w:pPr>
            <w:r w:rsidRPr="00323CC5">
              <w:rPr>
                <w:color w:val="000000" w:themeColor="text1"/>
              </w:rPr>
              <w:t>C</w:t>
            </w:r>
            <w:r w:rsidRPr="00323CC5">
              <w:rPr>
                <w:color w:val="000000" w:themeColor="text1"/>
              </w:rPr>
              <w:t>RN</w:t>
            </w:r>
          </w:p>
        </w:tc>
        <w:tc>
          <w:tcPr>
            <w:tcW w:w="0" w:type="auto"/>
            <w:tcBorders>
              <w:bottom w:val="single" w:sz="0" w:space="0" w:color="auto"/>
            </w:tcBorders>
            <w:vAlign w:val="bottom"/>
          </w:tcPr>
          <w:p w14:paraId="37E8B563" w14:textId="77777777" w:rsidR="00975923" w:rsidRPr="00323CC5" w:rsidRDefault="003B79DD">
            <w:pPr>
              <w:pStyle w:val="Compact"/>
              <w:rPr>
                <w:color w:val="000000" w:themeColor="text1"/>
              </w:rPr>
            </w:pPr>
            <w:r w:rsidRPr="00323CC5">
              <w:rPr>
                <w:color w:val="000000" w:themeColor="text1"/>
              </w:rPr>
              <w:t>Title</w:t>
            </w:r>
          </w:p>
        </w:tc>
        <w:tc>
          <w:tcPr>
            <w:tcW w:w="0" w:type="auto"/>
            <w:tcBorders>
              <w:bottom w:val="single" w:sz="0" w:space="0" w:color="auto"/>
            </w:tcBorders>
            <w:vAlign w:val="bottom"/>
          </w:tcPr>
          <w:p w14:paraId="75835AB2" w14:textId="77777777" w:rsidR="00975923" w:rsidRPr="00323CC5" w:rsidRDefault="003B79DD">
            <w:pPr>
              <w:pStyle w:val="Compact"/>
              <w:jc w:val="center"/>
              <w:rPr>
                <w:color w:val="000000" w:themeColor="text1"/>
              </w:rPr>
            </w:pPr>
            <w:r w:rsidRPr="00323CC5">
              <w:rPr>
                <w:color w:val="000000" w:themeColor="text1"/>
              </w:rPr>
              <w:t>Grade</w:t>
            </w:r>
          </w:p>
        </w:tc>
        <w:tc>
          <w:tcPr>
            <w:tcW w:w="0" w:type="auto"/>
            <w:tcBorders>
              <w:bottom w:val="single" w:sz="0" w:space="0" w:color="auto"/>
            </w:tcBorders>
            <w:vAlign w:val="bottom"/>
          </w:tcPr>
          <w:p w14:paraId="4B3B66A9" w14:textId="77777777" w:rsidR="00975923" w:rsidRPr="00323CC5" w:rsidRDefault="003B79DD">
            <w:pPr>
              <w:pStyle w:val="Compact"/>
              <w:jc w:val="center"/>
              <w:rPr>
                <w:color w:val="000000" w:themeColor="text1"/>
              </w:rPr>
            </w:pPr>
            <w:r w:rsidRPr="00323CC5">
              <w:rPr>
                <w:color w:val="000000" w:themeColor="text1"/>
              </w:rPr>
              <w:t>Credit Hours</w:t>
            </w:r>
          </w:p>
        </w:tc>
      </w:tr>
      <w:tr w:rsidR="00323CC5" w:rsidRPr="00323CC5" w14:paraId="3BDDFEE5" w14:textId="77777777">
        <w:tc>
          <w:tcPr>
            <w:tcW w:w="0" w:type="auto"/>
          </w:tcPr>
          <w:p w14:paraId="26BBD3AE" w14:textId="77777777" w:rsidR="00975923" w:rsidRPr="00323CC5" w:rsidRDefault="003B79DD">
            <w:pPr>
              <w:pStyle w:val="Compact"/>
              <w:jc w:val="center"/>
              <w:rPr>
                <w:color w:val="000000" w:themeColor="text1"/>
              </w:rPr>
            </w:pPr>
            <w:r w:rsidRPr="00323CC5">
              <w:rPr>
                <w:rStyle w:val="VerbatimChar"/>
                <w:color w:val="000000" w:themeColor="text1"/>
              </w:rPr>
              <w:t>PSY 610</w:t>
            </w:r>
          </w:p>
        </w:tc>
        <w:tc>
          <w:tcPr>
            <w:tcW w:w="0" w:type="auto"/>
          </w:tcPr>
          <w:p w14:paraId="0EB484EB" w14:textId="77777777" w:rsidR="00975923" w:rsidRPr="00323CC5" w:rsidRDefault="003B79DD">
            <w:pPr>
              <w:pStyle w:val="Compact"/>
              <w:rPr>
                <w:color w:val="000000" w:themeColor="text1"/>
              </w:rPr>
            </w:pPr>
            <w:r w:rsidRPr="00323CC5">
              <w:rPr>
                <w:i/>
                <w:color w:val="000000" w:themeColor="text1"/>
              </w:rPr>
              <w:t>Top: Community &amp; Social Interventions</w:t>
            </w:r>
          </w:p>
        </w:tc>
        <w:tc>
          <w:tcPr>
            <w:tcW w:w="0" w:type="auto"/>
          </w:tcPr>
          <w:p w14:paraId="3E5BE285" w14:textId="77777777" w:rsidR="00975923" w:rsidRPr="00323CC5" w:rsidRDefault="003B79DD">
            <w:pPr>
              <w:pStyle w:val="Compact"/>
              <w:jc w:val="center"/>
              <w:rPr>
                <w:color w:val="000000" w:themeColor="text1"/>
              </w:rPr>
            </w:pPr>
            <w:r w:rsidRPr="00323CC5">
              <w:rPr>
                <w:color w:val="000000" w:themeColor="text1"/>
              </w:rPr>
              <w:t>B+</w:t>
            </w:r>
          </w:p>
        </w:tc>
        <w:tc>
          <w:tcPr>
            <w:tcW w:w="0" w:type="auto"/>
          </w:tcPr>
          <w:p w14:paraId="660DD62A"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5CBE8596" w14:textId="77777777">
        <w:tc>
          <w:tcPr>
            <w:tcW w:w="0" w:type="auto"/>
          </w:tcPr>
          <w:p w14:paraId="4E8877C6" w14:textId="77777777" w:rsidR="00975923" w:rsidRPr="00323CC5" w:rsidRDefault="003B79DD">
            <w:pPr>
              <w:pStyle w:val="Compact"/>
              <w:jc w:val="center"/>
              <w:rPr>
                <w:color w:val="000000" w:themeColor="text1"/>
              </w:rPr>
            </w:pPr>
            <w:r w:rsidRPr="00323CC5">
              <w:rPr>
                <w:rStyle w:val="VerbatimChar"/>
                <w:color w:val="000000" w:themeColor="text1"/>
              </w:rPr>
              <w:t>PSY 614</w:t>
            </w:r>
          </w:p>
        </w:tc>
        <w:tc>
          <w:tcPr>
            <w:tcW w:w="0" w:type="auto"/>
          </w:tcPr>
          <w:p w14:paraId="6467C5F0" w14:textId="77777777" w:rsidR="00975923" w:rsidRPr="00323CC5" w:rsidRDefault="003B79DD">
            <w:pPr>
              <w:pStyle w:val="Compact"/>
              <w:rPr>
                <w:color w:val="000000" w:themeColor="text1"/>
              </w:rPr>
            </w:pPr>
            <w:r w:rsidRPr="00323CC5">
              <w:rPr>
                <w:i/>
                <w:color w:val="000000" w:themeColor="text1"/>
              </w:rPr>
              <w:t>Advanced Applied Social Psychology &amp; Community Psychology</w:t>
            </w:r>
          </w:p>
        </w:tc>
        <w:tc>
          <w:tcPr>
            <w:tcW w:w="0" w:type="auto"/>
          </w:tcPr>
          <w:p w14:paraId="7C216E50"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2991E302"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1F44AE2F" w14:textId="77777777">
        <w:tc>
          <w:tcPr>
            <w:tcW w:w="0" w:type="auto"/>
          </w:tcPr>
          <w:p w14:paraId="1417BEBC" w14:textId="77777777" w:rsidR="00975923" w:rsidRPr="00323CC5" w:rsidRDefault="003B79DD">
            <w:pPr>
              <w:pStyle w:val="Compact"/>
              <w:jc w:val="center"/>
              <w:rPr>
                <w:color w:val="000000" w:themeColor="text1"/>
              </w:rPr>
            </w:pPr>
            <w:r w:rsidRPr="00323CC5">
              <w:rPr>
                <w:rStyle w:val="VerbatimChar"/>
                <w:color w:val="000000" w:themeColor="text1"/>
              </w:rPr>
              <w:t>PSY 610</w:t>
            </w:r>
          </w:p>
        </w:tc>
        <w:tc>
          <w:tcPr>
            <w:tcW w:w="0" w:type="auto"/>
          </w:tcPr>
          <w:p w14:paraId="6DFCF3B5" w14:textId="77777777" w:rsidR="00975923" w:rsidRPr="00323CC5" w:rsidRDefault="003B79DD">
            <w:pPr>
              <w:pStyle w:val="Compact"/>
              <w:rPr>
                <w:color w:val="000000" w:themeColor="text1"/>
              </w:rPr>
            </w:pPr>
            <w:r w:rsidRPr="00323CC5">
              <w:rPr>
                <w:i/>
                <w:color w:val="000000" w:themeColor="text1"/>
              </w:rPr>
              <w:t>Top: Program Evaluation</w:t>
            </w:r>
            <w:r w:rsidRPr="00323CC5">
              <w:rPr>
                <w:rStyle w:val="VerbatimChar"/>
                <w:i/>
                <w:color w:val="000000" w:themeColor="text1"/>
                <w:vertAlign w:val="superscript"/>
              </w:rPr>
              <w:t>*</w:t>
            </w:r>
          </w:p>
        </w:tc>
        <w:tc>
          <w:tcPr>
            <w:tcW w:w="0" w:type="auto"/>
          </w:tcPr>
          <w:p w14:paraId="1C1E568D"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52EB12FF"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0B4E2C4B" w14:textId="77777777">
        <w:tc>
          <w:tcPr>
            <w:tcW w:w="0" w:type="auto"/>
          </w:tcPr>
          <w:p w14:paraId="28DB09FB" w14:textId="77777777" w:rsidR="00975923" w:rsidRPr="00323CC5" w:rsidRDefault="003B79DD">
            <w:pPr>
              <w:pStyle w:val="Compact"/>
              <w:jc w:val="center"/>
              <w:rPr>
                <w:color w:val="000000" w:themeColor="text1"/>
              </w:rPr>
            </w:pPr>
            <w:r w:rsidRPr="00323CC5">
              <w:rPr>
                <w:rStyle w:val="VerbatimChar"/>
                <w:color w:val="000000" w:themeColor="text1"/>
              </w:rPr>
              <w:t>PSY 597</w:t>
            </w:r>
          </w:p>
        </w:tc>
        <w:tc>
          <w:tcPr>
            <w:tcW w:w="0" w:type="auto"/>
          </w:tcPr>
          <w:p w14:paraId="761AB1E8" w14:textId="77777777" w:rsidR="00975923" w:rsidRPr="00323CC5" w:rsidRDefault="003B79DD">
            <w:pPr>
              <w:pStyle w:val="Compact"/>
              <w:rPr>
                <w:color w:val="000000" w:themeColor="text1"/>
              </w:rPr>
            </w:pPr>
            <w:r w:rsidRPr="00323CC5">
              <w:rPr>
                <w:i/>
                <w:color w:val="000000" w:themeColor="text1"/>
              </w:rPr>
              <w:t>Applied Survey Research</w:t>
            </w:r>
            <w:r w:rsidRPr="00323CC5">
              <w:rPr>
                <w:rStyle w:val="VerbatimChar"/>
                <w:i/>
                <w:color w:val="000000" w:themeColor="text1"/>
                <w:vertAlign w:val="superscript"/>
              </w:rPr>
              <w:t>*</w:t>
            </w:r>
          </w:p>
        </w:tc>
        <w:tc>
          <w:tcPr>
            <w:tcW w:w="0" w:type="auto"/>
          </w:tcPr>
          <w:p w14:paraId="7927F54F"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0CFAC46C"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4613E88D" w14:textId="77777777">
        <w:tc>
          <w:tcPr>
            <w:tcW w:w="0" w:type="auto"/>
          </w:tcPr>
          <w:p w14:paraId="5105F08B" w14:textId="77777777" w:rsidR="00975923" w:rsidRPr="00323CC5" w:rsidRDefault="003B79DD">
            <w:pPr>
              <w:pStyle w:val="Compact"/>
              <w:jc w:val="center"/>
              <w:rPr>
                <w:color w:val="000000" w:themeColor="text1"/>
              </w:rPr>
            </w:pPr>
            <w:r w:rsidRPr="00323CC5">
              <w:rPr>
                <w:rStyle w:val="VerbatimChar"/>
                <w:color w:val="000000" w:themeColor="text1"/>
              </w:rPr>
              <w:t>PSY 510</w:t>
            </w:r>
          </w:p>
        </w:tc>
        <w:tc>
          <w:tcPr>
            <w:tcW w:w="0" w:type="auto"/>
          </w:tcPr>
          <w:p w14:paraId="6BE9E048" w14:textId="77777777" w:rsidR="00975923" w:rsidRPr="00323CC5" w:rsidRDefault="003B79DD">
            <w:pPr>
              <w:pStyle w:val="Compact"/>
              <w:rPr>
                <w:color w:val="000000" w:themeColor="text1"/>
              </w:rPr>
            </w:pPr>
            <w:r w:rsidRPr="00323CC5">
              <w:rPr>
                <w:i/>
                <w:color w:val="000000" w:themeColor="text1"/>
              </w:rPr>
              <w:t>Top: Place-Based Research</w:t>
            </w:r>
            <w:r w:rsidRPr="00323CC5">
              <w:rPr>
                <w:rStyle w:val="VerbatimChar"/>
                <w:i/>
                <w:color w:val="000000" w:themeColor="text1"/>
                <w:vertAlign w:val="superscript"/>
              </w:rPr>
              <w:t>*</w:t>
            </w:r>
          </w:p>
        </w:tc>
        <w:tc>
          <w:tcPr>
            <w:tcW w:w="0" w:type="auto"/>
          </w:tcPr>
          <w:p w14:paraId="064E178E"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7CEA5D8D" w14:textId="77777777" w:rsidR="00975923" w:rsidRPr="00323CC5" w:rsidRDefault="003B79DD">
            <w:pPr>
              <w:pStyle w:val="Compact"/>
              <w:jc w:val="center"/>
              <w:rPr>
                <w:color w:val="000000" w:themeColor="text1"/>
              </w:rPr>
            </w:pPr>
            <w:r w:rsidRPr="00323CC5">
              <w:rPr>
                <w:color w:val="000000" w:themeColor="text1"/>
              </w:rPr>
              <w:t>4</w:t>
            </w:r>
          </w:p>
        </w:tc>
      </w:tr>
    </w:tbl>
    <w:p w14:paraId="04CD4CA8" w14:textId="77777777" w:rsidR="00975923" w:rsidRPr="00323CC5" w:rsidRDefault="003B79DD" w:rsidP="004D191C">
      <w:pPr>
        <w:pStyle w:val="TableCaption"/>
        <w:rPr>
          <w:color w:val="000000" w:themeColor="text1"/>
        </w:rPr>
      </w:pPr>
      <w:r w:rsidRPr="00323CC5">
        <w:rPr>
          <w:b/>
          <w:color w:val="000000" w:themeColor="text1"/>
        </w:rPr>
        <w:t>Minor Area Coursework</w:t>
      </w:r>
      <w:r w:rsidRPr="00323CC5">
        <w:rPr>
          <w:color w:val="000000" w:themeColor="text1"/>
        </w:rPr>
        <w:t>: Mixed Methods Research</w:t>
      </w:r>
    </w:p>
    <w:tbl>
      <w:tblPr>
        <w:tblW w:w="0" w:type="pct"/>
        <w:tblLook w:val="07E0" w:firstRow="1" w:lastRow="1" w:firstColumn="1" w:lastColumn="1" w:noHBand="1" w:noVBand="1"/>
        <w:tblCaption w:val="Minor Area Coursework: Mixed Methods Research"/>
      </w:tblPr>
      <w:tblGrid>
        <w:gridCol w:w="986"/>
        <w:gridCol w:w="5923"/>
        <w:gridCol w:w="803"/>
        <w:gridCol w:w="1463"/>
      </w:tblGrid>
      <w:tr w:rsidR="00323CC5" w:rsidRPr="00323CC5" w14:paraId="64A43EEA" w14:textId="77777777">
        <w:tc>
          <w:tcPr>
            <w:tcW w:w="0" w:type="auto"/>
            <w:tcBorders>
              <w:bottom w:val="single" w:sz="0" w:space="0" w:color="auto"/>
            </w:tcBorders>
            <w:vAlign w:val="bottom"/>
          </w:tcPr>
          <w:p w14:paraId="53027DEE" w14:textId="77777777" w:rsidR="00975923" w:rsidRPr="00323CC5" w:rsidRDefault="003B79DD">
            <w:pPr>
              <w:pStyle w:val="Compact"/>
              <w:jc w:val="center"/>
              <w:rPr>
                <w:color w:val="000000" w:themeColor="text1"/>
              </w:rPr>
            </w:pPr>
            <w:r w:rsidRPr="00323CC5">
              <w:rPr>
                <w:color w:val="000000" w:themeColor="text1"/>
              </w:rPr>
              <w:t>C</w:t>
            </w:r>
            <w:r w:rsidRPr="00323CC5">
              <w:rPr>
                <w:color w:val="000000" w:themeColor="text1"/>
              </w:rPr>
              <w:t>RN</w:t>
            </w:r>
          </w:p>
        </w:tc>
        <w:tc>
          <w:tcPr>
            <w:tcW w:w="0" w:type="auto"/>
            <w:tcBorders>
              <w:bottom w:val="single" w:sz="0" w:space="0" w:color="auto"/>
            </w:tcBorders>
            <w:vAlign w:val="bottom"/>
          </w:tcPr>
          <w:p w14:paraId="21A5F672" w14:textId="77777777" w:rsidR="00975923" w:rsidRPr="00323CC5" w:rsidRDefault="003B79DD">
            <w:pPr>
              <w:pStyle w:val="Compact"/>
              <w:rPr>
                <w:color w:val="000000" w:themeColor="text1"/>
              </w:rPr>
            </w:pPr>
            <w:r w:rsidRPr="00323CC5">
              <w:rPr>
                <w:color w:val="000000" w:themeColor="text1"/>
              </w:rPr>
              <w:t>Title</w:t>
            </w:r>
          </w:p>
        </w:tc>
        <w:tc>
          <w:tcPr>
            <w:tcW w:w="0" w:type="auto"/>
            <w:tcBorders>
              <w:bottom w:val="single" w:sz="0" w:space="0" w:color="auto"/>
            </w:tcBorders>
            <w:vAlign w:val="bottom"/>
          </w:tcPr>
          <w:p w14:paraId="76EC24DD" w14:textId="77777777" w:rsidR="00975923" w:rsidRPr="00323CC5" w:rsidRDefault="003B79DD">
            <w:pPr>
              <w:pStyle w:val="Compact"/>
              <w:jc w:val="center"/>
              <w:rPr>
                <w:color w:val="000000" w:themeColor="text1"/>
              </w:rPr>
            </w:pPr>
            <w:r w:rsidRPr="00323CC5">
              <w:rPr>
                <w:color w:val="000000" w:themeColor="text1"/>
              </w:rPr>
              <w:t>Grade</w:t>
            </w:r>
          </w:p>
        </w:tc>
        <w:tc>
          <w:tcPr>
            <w:tcW w:w="0" w:type="auto"/>
            <w:tcBorders>
              <w:bottom w:val="single" w:sz="0" w:space="0" w:color="auto"/>
            </w:tcBorders>
            <w:vAlign w:val="bottom"/>
          </w:tcPr>
          <w:p w14:paraId="5C4F2DFE" w14:textId="77777777" w:rsidR="00975923" w:rsidRPr="00323CC5" w:rsidRDefault="003B79DD">
            <w:pPr>
              <w:pStyle w:val="Compact"/>
              <w:jc w:val="center"/>
              <w:rPr>
                <w:color w:val="000000" w:themeColor="text1"/>
              </w:rPr>
            </w:pPr>
            <w:r w:rsidRPr="00323CC5">
              <w:rPr>
                <w:color w:val="000000" w:themeColor="text1"/>
              </w:rPr>
              <w:t>Credit Hours</w:t>
            </w:r>
          </w:p>
        </w:tc>
      </w:tr>
      <w:tr w:rsidR="00323CC5" w:rsidRPr="00323CC5" w14:paraId="4F0EC017" w14:textId="77777777">
        <w:tc>
          <w:tcPr>
            <w:tcW w:w="0" w:type="auto"/>
          </w:tcPr>
          <w:p w14:paraId="0C0E8874" w14:textId="77777777" w:rsidR="00975923" w:rsidRPr="00323CC5" w:rsidRDefault="003B79DD">
            <w:pPr>
              <w:pStyle w:val="Compact"/>
              <w:jc w:val="center"/>
              <w:rPr>
                <w:color w:val="000000" w:themeColor="text1"/>
              </w:rPr>
            </w:pPr>
            <w:r w:rsidRPr="00323CC5">
              <w:rPr>
                <w:rStyle w:val="VerbatimChar"/>
                <w:color w:val="000000" w:themeColor="text1"/>
              </w:rPr>
              <w:t>SOC 610</w:t>
            </w:r>
          </w:p>
        </w:tc>
        <w:tc>
          <w:tcPr>
            <w:tcW w:w="0" w:type="auto"/>
          </w:tcPr>
          <w:p w14:paraId="24957DC5" w14:textId="77777777" w:rsidR="00975923" w:rsidRPr="00323CC5" w:rsidRDefault="003B79DD">
            <w:pPr>
              <w:pStyle w:val="Compact"/>
              <w:rPr>
                <w:color w:val="000000" w:themeColor="text1"/>
              </w:rPr>
            </w:pPr>
            <w:r w:rsidRPr="00323CC5">
              <w:rPr>
                <w:i/>
                <w:color w:val="000000" w:themeColor="text1"/>
              </w:rPr>
              <w:t>Focus Groups</w:t>
            </w:r>
          </w:p>
        </w:tc>
        <w:tc>
          <w:tcPr>
            <w:tcW w:w="0" w:type="auto"/>
          </w:tcPr>
          <w:p w14:paraId="1606A7D1"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1860A7B6"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10B3E064" w14:textId="77777777">
        <w:tc>
          <w:tcPr>
            <w:tcW w:w="0" w:type="auto"/>
          </w:tcPr>
          <w:p w14:paraId="03EC1D6F" w14:textId="77777777" w:rsidR="00975923" w:rsidRPr="00323CC5" w:rsidRDefault="003B79DD">
            <w:pPr>
              <w:pStyle w:val="Compact"/>
              <w:jc w:val="center"/>
              <w:rPr>
                <w:color w:val="000000" w:themeColor="text1"/>
              </w:rPr>
            </w:pPr>
            <w:r w:rsidRPr="00323CC5">
              <w:rPr>
                <w:rStyle w:val="VerbatimChar"/>
                <w:color w:val="000000" w:themeColor="text1"/>
              </w:rPr>
              <w:t>PSY 610</w:t>
            </w:r>
          </w:p>
        </w:tc>
        <w:tc>
          <w:tcPr>
            <w:tcW w:w="0" w:type="auto"/>
          </w:tcPr>
          <w:p w14:paraId="1431CE18" w14:textId="77777777" w:rsidR="00975923" w:rsidRPr="00323CC5" w:rsidRDefault="003B79DD">
            <w:pPr>
              <w:pStyle w:val="Compact"/>
              <w:rPr>
                <w:color w:val="000000" w:themeColor="text1"/>
              </w:rPr>
            </w:pPr>
            <w:r w:rsidRPr="00323CC5">
              <w:rPr>
                <w:i/>
                <w:color w:val="000000" w:themeColor="text1"/>
              </w:rPr>
              <w:t>Program Evaluation</w:t>
            </w:r>
            <w:r w:rsidRPr="00323CC5">
              <w:rPr>
                <w:rStyle w:val="VerbatimChar"/>
                <w:i/>
                <w:color w:val="000000" w:themeColor="text1"/>
                <w:vertAlign w:val="superscript"/>
              </w:rPr>
              <w:t>*</w:t>
            </w:r>
          </w:p>
        </w:tc>
        <w:tc>
          <w:tcPr>
            <w:tcW w:w="0" w:type="auto"/>
          </w:tcPr>
          <w:p w14:paraId="55BC2CFC"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2F169737"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44BDAE6F" w14:textId="77777777">
        <w:tc>
          <w:tcPr>
            <w:tcW w:w="0" w:type="auto"/>
          </w:tcPr>
          <w:p w14:paraId="5FB413C6" w14:textId="77777777" w:rsidR="00975923" w:rsidRPr="00323CC5" w:rsidRDefault="003B79DD">
            <w:pPr>
              <w:pStyle w:val="Compact"/>
              <w:jc w:val="center"/>
              <w:rPr>
                <w:color w:val="000000" w:themeColor="text1"/>
              </w:rPr>
            </w:pPr>
            <w:r w:rsidRPr="00323CC5">
              <w:rPr>
                <w:rStyle w:val="VerbatimChar"/>
                <w:color w:val="000000" w:themeColor="text1"/>
              </w:rPr>
              <w:t>SOC 610</w:t>
            </w:r>
          </w:p>
        </w:tc>
        <w:tc>
          <w:tcPr>
            <w:tcW w:w="0" w:type="auto"/>
          </w:tcPr>
          <w:p w14:paraId="1A677CA8" w14:textId="77777777" w:rsidR="00975923" w:rsidRPr="00323CC5" w:rsidRDefault="003B79DD">
            <w:pPr>
              <w:pStyle w:val="Compact"/>
              <w:rPr>
                <w:color w:val="000000" w:themeColor="text1"/>
              </w:rPr>
            </w:pPr>
            <w:r w:rsidRPr="00323CC5">
              <w:rPr>
                <w:i/>
                <w:color w:val="000000" w:themeColor="text1"/>
              </w:rPr>
              <w:t>Qualitative Data Analysis</w:t>
            </w:r>
          </w:p>
        </w:tc>
        <w:tc>
          <w:tcPr>
            <w:tcW w:w="0" w:type="auto"/>
          </w:tcPr>
          <w:p w14:paraId="0F25F7D3"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3EA1155F"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2547B176" w14:textId="77777777">
        <w:tc>
          <w:tcPr>
            <w:tcW w:w="0" w:type="auto"/>
          </w:tcPr>
          <w:p w14:paraId="3BD9B8C2" w14:textId="77777777" w:rsidR="00975923" w:rsidRPr="00323CC5" w:rsidRDefault="003B79DD">
            <w:pPr>
              <w:pStyle w:val="Compact"/>
              <w:jc w:val="center"/>
              <w:rPr>
                <w:color w:val="000000" w:themeColor="text1"/>
              </w:rPr>
            </w:pPr>
            <w:r w:rsidRPr="00323CC5">
              <w:rPr>
                <w:rStyle w:val="VerbatimChar"/>
                <w:color w:val="000000" w:themeColor="text1"/>
              </w:rPr>
              <w:t>PSY 510</w:t>
            </w:r>
          </w:p>
        </w:tc>
        <w:tc>
          <w:tcPr>
            <w:tcW w:w="0" w:type="auto"/>
          </w:tcPr>
          <w:p w14:paraId="2A91BB8D" w14:textId="77777777" w:rsidR="00975923" w:rsidRPr="00323CC5" w:rsidRDefault="003B79DD">
            <w:pPr>
              <w:pStyle w:val="Compact"/>
              <w:rPr>
                <w:color w:val="000000" w:themeColor="text1"/>
              </w:rPr>
            </w:pPr>
            <w:r w:rsidRPr="00323CC5">
              <w:rPr>
                <w:i/>
                <w:color w:val="000000" w:themeColor="text1"/>
              </w:rPr>
              <w:t>HLM/Mixed Effects Models for Longitudinal Data Analysis</w:t>
            </w:r>
          </w:p>
        </w:tc>
        <w:tc>
          <w:tcPr>
            <w:tcW w:w="0" w:type="auto"/>
          </w:tcPr>
          <w:p w14:paraId="33D4D83B"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07781845"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1E0F8D06" w14:textId="77777777">
        <w:tc>
          <w:tcPr>
            <w:tcW w:w="0" w:type="auto"/>
          </w:tcPr>
          <w:p w14:paraId="4A6FBDA7" w14:textId="77777777" w:rsidR="00975923" w:rsidRPr="00323CC5" w:rsidRDefault="003B79DD">
            <w:pPr>
              <w:pStyle w:val="Compact"/>
              <w:jc w:val="center"/>
              <w:rPr>
                <w:color w:val="000000" w:themeColor="text1"/>
              </w:rPr>
            </w:pPr>
            <w:r w:rsidRPr="00323CC5">
              <w:rPr>
                <w:rStyle w:val="VerbatimChar"/>
                <w:color w:val="000000" w:themeColor="text1"/>
              </w:rPr>
              <w:t>SOC 610</w:t>
            </w:r>
          </w:p>
        </w:tc>
        <w:tc>
          <w:tcPr>
            <w:tcW w:w="0" w:type="auto"/>
          </w:tcPr>
          <w:p w14:paraId="3BCB9BF1" w14:textId="77777777" w:rsidR="00975923" w:rsidRPr="00323CC5" w:rsidRDefault="003B79DD">
            <w:pPr>
              <w:pStyle w:val="Compact"/>
              <w:rPr>
                <w:color w:val="000000" w:themeColor="text1"/>
              </w:rPr>
            </w:pPr>
            <w:r w:rsidRPr="00323CC5">
              <w:rPr>
                <w:i/>
                <w:color w:val="000000" w:themeColor="text1"/>
              </w:rPr>
              <w:t>Mixed Methods Research</w:t>
            </w:r>
          </w:p>
        </w:tc>
        <w:tc>
          <w:tcPr>
            <w:tcW w:w="0" w:type="auto"/>
          </w:tcPr>
          <w:p w14:paraId="0D2A3216"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26D03F0D"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3A88C173" w14:textId="77777777">
        <w:tc>
          <w:tcPr>
            <w:tcW w:w="0" w:type="auto"/>
          </w:tcPr>
          <w:p w14:paraId="55A1D49A" w14:textId="77777777" w:rsidR="00975923" w:rsidRPr="00323CC5" w:rsidRDefault="003B79DD">
            <w:pPr>
              <w:pStyle w:val="Compact"/>
              <w:jc w:val="center"/>
              <w:rPr>
                <w:color w:val="000000" w:themeColor="text1"/>
              </w:rPr>
            </w:pPr>
            <w:r w:rsidRPr="00323CC5">
              <w:rPr>
                <w:rStyle w:val="VerbatimChar"/>
                <w:color w:val="000000" w:themeColor="text1"/>
              </w:rPr>
              <w:t>PSY 597</w:t>
            </w:r>
          </w:p>
        </w:tc>
        <w:tc>
          <w:tcPr>
            <w:tcW w:w="0" w:type="auto"/>
          </w:tcPr>
          <w:p w14:paraId="3C660557" w14:textId="77777777" w:rsidR="00975923" w:rsidRPr="00323CC5" w:rsidRDefault="003B79DD">
            <w:pPr>
              <w:pStyle w:val="Compact"/>
              <w:rPr>
                <w:color w:val="000000" w:themeColor="text1"/>
              </w:rPr>
            </w:pPr>
            <w:r w:rsidRPr="00323CC5">
              <w:rPr>
                <w:i/>
                <w:color w:val="000000" w:themeColor="text1"/>
              </w:rPr>
              <w:t>Applied Survey Research</w:t>
            </w:r>
            <w:r w:rsidRPr="00323CC5">
              <w:rPr>
                <w:rStyle w:val="VerbatimChar"/>
                <w:i/>
                <w:color w:val="000000" w:themeColor="text1"/>
                <w:vertAlign w:val="superscript"/>
              </w:rPr>
              <w:t>*</w:t>
            </w:r>
          </w:p>
        </w:tc>
        <w:tc>
          <w:tcPr>
            <w:tcW w:w="0" w:type="auto"/>
          </w:tcPr>
          <w:p w14:paraId="30E7BBF0"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4521BE27"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2AC0B512" w14:textId="77777777">
        <w:tc>
          <w:tcPr>
            <w:tcW w:w="0" w:type="auto"/>
          </w:tcPr>
          <w:p w14:paraId="2B72261B" w14:textId="77777777" w:rsidR="00975923" w:rsidRPr="00323CC5" w:rsidRDefault="003B79DD">
            <w:pPr>
              <w:pStyle w:val="Compact"/>
              <w:jc w:val="center"/>
              <w:rPr>
                <w:color w:val="000000" w:themeColor="text1"/>
              </w:rPr>
            </w:pPr>
            <w:r w:rsidRPr="00323CC5">
              <w:rPr>
                <w:rStyle w:val="VerbatimChar"/>
                <w:color w:val="000000" w:themeColor="text1"/>
              </w:rPr>
              <w:t>PSY 510</w:t>
            </w:r>
          </w:p>
        </w:tc>
        <w:tc>
          <w:tcPr>
            <w:tcW w:w="0" w:type="auto"/>
          </w:tcPr>
          <w:p w14:paraId="552C9EAB" w14:textId="77777777" w:rsidR="00975923" w:rsidRPr="00323CC5" w:rsidRDefault="003B79DD">
            <w:pPr>
              <w:pStyle w:val="Compact"/>
              <w:rPr>
                <w:color w:val="000000" w:themeColor="text1"/>
              </w:rPr>
            </w:pPr>
            <w:r w:rsidRPr="00323CC5">
              <w:rPr>
                <w:i/>
                <w:color w:val="000000" w:themeColor="text1"/>
              </w:rPr>
              <w:t>Place-Based Research</w:t>
            </w:r>
            <w:r w:rsidRPr="00323CC5">
              <w:rPr>
                <w:rStyle w:val="VerbatimChar"/>
                <w:i/>
                <w:color w:val="000000" w:themeColor="text1"/>
                <w:vertAlign w:val="superscript"/>
              </w:rPr>
              <w:t>*</w:t>
            </w:r>
          </w:p>
        </w:tc>
        <w:tc>
          <w:tcPr>
            <w:tcW w:w="0" w:type="auto"/>
          </w:tcPr>
          <w:p w14:paraId="2BCFDD30"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606556D3" w14:textId="77777777" w:rsidR="00975923" w:rsidRPr="00323CC5" w:rsidRDefault="003B79DD">
            <w:pPr>
              <w:pStyle w:val="Compact"/>
              <w:jc w:val="center"/>
              <w:rPr>
                <w:color w:val="000000" w:themeColor="text1"/>
              </w:rPr>
            </w:pPr>
            <w:r w:rsidRPr="00323CC5">
              <w:rPr>
                <w:color w:val="000000" w:themeColor="text1"/>
              </w:rPr>
              <w:t>4</w:t>
            </w:r>
          </w:p>
        </w:tc>
      </w:tr>
    </w:tbl>
    <w:p w14:paraId="3DEF33E7" w14:textId="77777777" w:rsidR="00975923" w:rsidRPr="00323CC5" w:rsidRDefault="003B79DD" w:rsidP="004D191C">
      <w:pPr>
        <w:pStyle w:val="TableCaption"/>
        <w:rPr>
          <w:color w:val="000000" w:themeColor="text1"/>
        </w:rPr>
      </w:pPr>
      <w:r w:rsidRPr="00323CC5">
        <w:rPr>
          <w:color w:val="000000" w:themeColor="text1"/>
        </w:rPr>
        <w:t>Research Methods &amp; Statistics Coursework Required by Program</w:t>
      </w:r>
    </w:p>
    <w:tbl>
      <w:tblPr>
        <w:tblW w:w="0" w:type="pct"/>
        <w:tblLook w:val="07E0" w:firstRow="1" w:lastRow="1" w:firstColumn="1" w:lastColumn="1" w:noHBand="1" w:noVBand="1"/>
        <w:tblCaption w:val="Research Methods &amp; Statistics Coursework Required by Program"/>
      </w:tblPr>
      <w:tblGrid>
        <w:gridCol w:w="977"/>
        <w:gridCol w:w="6136"/>
        <w:gridCol w:w="803"/>
        <w:gridCol w:w="1444"/>
      </w:tblGrid>
      <w:tr w:rsidR="00323CC5" w:rsidRPr="00323CC5" w14:paraId="01D6F7B2" w14:textId="77777777">
        <w:tc>
          <w:tcPr>
            <w:tcW w:w="0" w:type="auto"/>
            <w:tcBorders>
              <w:bottom w:val="single" w:sz="0" w:space="0" w:color="auto"/>
            </w:tcBorders>
            <w:vAlign w:val="bottom"/>
          </w:tcPr>
          <w:p w14:paraId="1CA6FFE2" w14:textId="77777777" w:rsidR="00975923" w:rsidRPr="00323CC5" w:rsidRDefault="003B79DD">
            <w:pPr>
              <w:pStyle w:val="Compact"/>
              <w:jc w:val="center"/>
              <w:rPr>
                <w:color w:val="000000" w:themeColor="text1"/>
              </w:rPr>
            </w:pPr>
            <w:r w:rsidRPr="00323CC5">
              <w:rPr>
                <w:color w:val="000000" w:themeColor="text1"/>
              </w:rPr>
              <w:t>C</w:t>
            </w:r>
            <w:r w:rsidRPr="00323CC5">
              <w:rPr>
                <w:color w:val="000000" w:themeColor="text1"/>
              </w:rPr>
              <w:t>RN</w:t>
            </w:r>
          </w:p>
        </w:tc>
        <w:tc>
          <w:tcPr>
            <w:tcW w:w="0" w:type="auto"/>
            <w:tcBorders>
              <w:bottom w:val="single" w:sz="0" w:space="0" w:color="auto"/>
            </w:tcBorders>
            <w:vAlign w:val="bottom"/>
          </w:tcPr>
          <w:p w14:paraId="4DB34835" w14:textId="77777777" w:rsidR="00975923" w:rsidRPr="00323CC5" w:rsidRDefault="003B79DD">
            <w:pPr>
              <w:pStyle w:val="Compact"/>
              <w:rPr>
                <w:color w:val="000000" w:themeColor="text1"/>
              </w:rPr>
            </w:pPr>
            <w:r w:rsidRPr="00323CC5">
              <w:rPr>
                <w:color w:val="000000" w:themeColor="text1"/>
              </w:rPr>
              <w:t>Title</w:t>
            </w:r>
          </w:p>
        </w:tc>
        <w:tc>
          <w:tcPr>
            <w:tcW w:w="0" w:type="auto"/>
            <w:tcBorders>
              <w:bottom w:val="single" w:sz="0" w:space="0" w:color="auto"/>
            </w:tcBorders>
            <w:vAlign w:val="bottom"/>
          </w:tcPr>
          <w:p w14:paraId="71E6018D" w14:textId="77777777" w:rsidR="00975923" w:rsidRPr="00323CC5" w:rsidRDefault="003B79DD">
            <w:pPr>
              <w:pStyle w:val="Compact"/>
              <w:jc w:val="center"/>
              <w:rPr>
                <w:color w:val="000000" w:themeColor="text1"/>
              </w:rPr>
            </w:pPr>
            <w:r w:rsidRPr="00323CC5">
              <w:rPr>
                <w:color w:val="000000" w:themeColor="text1"/>
              </w:rPr>
              <w:t>Grade</w:t>
            </w:r>
          </w:p>
        </w:tc>
        <w:tc>
          <w:tcPr>
            <w:tcW w:w="0" w:type="auto"/>
            <w:tcBorders>
              <w:bottom w:val="single" w:sz="0" w:space="0" w:color="auto"/>
            </w:tcBorders>
            <w:vAlign w:val="bottom"/>
          </w:tcPr>
          <w:p w14:paraId="1FD6786F" w14:textId="77777777" w:rsidR="00975923" w:rsidRPr="00323CC5" w:rsidRDefault="003B79DD">
            <w:pPr>
              <w:pStyle w:val="Compact"/>
              <w:jc w:val="center"/>
              <w:rPr>
                <w:color w:val="000000" w:themeColor="text1"/>
              </w:rPr>
            </w:pPr>
            <w:r w:rsidRPr="00323CC5">
              <w:rPr>
                <w:color w:val="000000" w:themeColor="text1"/>
              </w:rPr>
              <w:t>Credit Hours</w:t>
            </w:r>
          </w:p>
        </w:tc>
      </w:tr>
      <w:tr w:rsidR="00323CC5" w:rsidRPr="00323CC5" w14:paraId="297A23E0" w14:textId="77777777">
        <w:tc>
          <w:tcPr>
            <w:tcW w:w="0" w:type="auto"/>
          </w:tcPr>
          <w:p w14:paraId="2EE91213" w14:textId="77777777" w:rsidR="00975923" w:rsidRPr="00323CC5" w:rsidRDefault="003B79DD">
            <w:pPr>
              <w:pStyle w:val="Compact"/>
              <w:jc w:val="center"/>
              <w:rPr>
                <w:color w:val="000000" w:themeColor="text1"/>
              </w:rPr>
            </w:pPr>
            <w:r w:rsidRPr="00323CC5">
              <w:rPr>
                <w:rStyle w:val="VerbatimChar"/>
                <w:color w:val="000000" w:themeColor="text1"/>
              </w:rPr>
              <w:t>PSY 621</w:t>
            </w:r>
          </w:p>
        </w:tc>
        <w:tc>
          <w:tcPr>
            <w:tcW w:w="0" w:type="auto"/>
          </w:tcPr>
          <w:p w14:paraId="3E673567" w14:textId="77777777" w:rsidR="00975923" w:rsidRPr="00323CC5" w:rsidRDefault="003B79DD">
            <w:pPr>
              <w:pStyle w:val="Compact"/>
              <w:rPr>
                <w:color w:val="000000" w:themeColor="text1"/>
              </w:rPr>
            </w:pPr>
            <w:r w:rsidRPr="00323CC5">
              <w:rPr>
                <w:i/>
                <w:color w:val="000000" w:themeColor="text1"/>
              </w:rPr>
              <w:t>Univariate Quantitative Methods</w:t>
            </w:r>
          </w:p>
        </w:tc>
        <w:tc>
          <w:tcPr>
            <w:tcW w:w="0" w:type="auto"/>
          </w:tcPr>
          <w:p w14:paraId="18787A60"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60FB7310" w14:textId="77777777" w:rsidR="00975923" w:rsidRPr="00323CC5" w:rsidRDefault="003B79DD">
            <w:pPr>
              <w:pStyle w:val="Compact"/>
              <w:jc w:val="center"/>
              <w:rPr>
                <w:color w:val="000000" w:themeColor="text1"/>
              </w:rPr>
            </w:pPr>
            <w:r w:rsidRPr="00323CC5">
              <w:rPr>
                <w:color w:val="000000" w:themeColor="text1"/>
              </w:rPr>
              <w:t>5</w:t>
            </w:r>
          </w:p>
        </w:tc>
      </w:tr>
      <w:tr w:rsidR="00323CC5" w:rsidRPr="00323CC5" w14:paraId="1882AF20" w14:textId="77777777">
        <w:tc>
          <w:tcPr>
            <w:tcW w:w="0" w:type="auto"/>
          </w:tcPr>
          <w:p w14:paraId="4DBF13E7" w14:textId="77777777" w:rsidR="00975923" w:rsidRPr="00323CC5" w:rsidRDefault="003B79DD">
            <w:pPr>
              <w:pStyle w:val="Compact"/>
              <w:jc w:val="center"/>
              <w:rPr>
                <w:color w:val="000000" w:themeColor="text1"/>
              </w:rPr>
            </w:pPr>
            <w:r w:rsidRPr="00323CC5">
              <w:rPr>
                <w:rStyle w:val="VerbatimChar"/>
                <w:color w:val="000000" w:themeColor="text1"/>
              </w:rPr>
              <w:t>PSY 618</w:t>
            </w:r>
          </w:p>
        </w:tc>
        <w:tc>
          <w:tcPr>
            <w:tcW w:w="0" w:type="auto"/>
          </w:tcPr>
          <w:p w14:paraId="366B625B" w14:textId="77777777" w:rsidR="00975923" w:rsidRPr="00323CC5" w:rsidRDefault="003B79DD">
            <w:pPr>
              <w:pStyle w:val="Compact"/>
              <w:rPr>
                <w:color w:val="000000" w:themeColor="text1"/>
              </w:rPr>
            </w:pPr>
            <w:r w:rsidRPr="00323CC5">
              <w:rPr>
                <w:i/>
                <w:color w:val="000000" w:themeColor="text1"/>
              </w:rPr>
              <w:t>Ethics &amp;</w:t>
            </w:r>
            <w:r w:rsidRPr="00323CC5">
              <w:rPr>
                <w:i/>
                <w:color w:val="000000" w:themeColor="text1"/>
              </w:rPr>
              <w:t xml:space="preserve"> Professional Issues in Applied Research and Practice</w:t>
            </w:r>
          </w:p>
        </w:tc>
        <w:tc>
          <w:tcPr>
            <w:tcW w:w="0" w:type="auto"/>
          </w:tcPr>
          <w:p w14:paraId="50A903F1"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7F0907F1" w14:textId="77777777" w:rsidR="00975923" w:rsidRPr="00323CC5" w:rsidRDefault="003B79DD">
            <w:pPr>
              <w:pStyle w:val="Compact"/>
              <w:jc w:val="center"/>
              <w:rPr>
                <w:color w:val="000000" w:themeColor="text1"/>
              </w:rPr>
            </w:pPr>
            <w:r w:rsidRPr="00323CC5">
              <w:rPr>
                <w:color w:val="000000" w:themeColor="text1"/>
              </w:rPr>
              <w:t>4</w:t>
            </w:r>
          </w:p>
        </w:tc>
      </w:tr>
      <w:tr w:rsidR="00323CC5" w:rsidRPr="00323CC5" w14:paraId="406222BA" w14:textId="77777777">
        <w:tc>
          <w:tcPr>
            <w:tcW w:w="0" w:type="auto"/>
          </w:tcPr>
          <w:p w14:paraId="68851ACA" w14:textId="77777777" w:rsidR="00975923" w:rsidRPr="00323CC5" w:rsidRDefault="003B79DD">
            <w:pPr>
              <w:pStyle w:val="Compact"/>
              <w:jc w:val="center"/>
              <w:rPr>
                <w:color w:val="000000" w:themeColor="text1"/>
              </w:rPr>
            </w:pPr>
            <w:r w:rsidRPr="00323CC5">
              <w:rPr>
                <w:rStyle w:val="VerbatimChar"/>
                <w:color w:val="000000" w:themeColor="text1"/>
              </w:rPr>
              <w:t>PSY 622</w:t>
            </w:r>
          </w:p>
        </w:tc>
        <w:tc>
          <w:tcPr>
            <w:tcW w:w="0" w:type="auto"/>
          </w:tcPr>
          <w:p w14:paraId="5561B21D" w14:textId="77777777" w:rsidR="00975923" w:rsidRPr="00323CC5" w:rsidRDefault="003B79DD">
            <w:pPr>
              <w:pStyle w:val="Compact"/>
              <w:rPr>
                <w:color w:val="000000" w:themeColor="text1"/>
              </w:rPr>
            </w:pPr>
            <w:r w:rsidRPr="00323CC5">
              <w:rPr>
                <w:i/>
                <w:color w:val="000000" w:themeColor="text1"/>
              </w:rPr>
              <w:t>Multiple Regression &amp; Multivariate Quantitative Methods</w:t>
            </w:r>
          </w:p>
        </w:tc>
        <w:tc>
          <w:tcPr>
            <w:tcW w:w="0" w:type="auto"/>
          </w:tcPr>
          <w:p w14:paraId="1FFAF09B" w14:textId="77777777" w:rsidR="00975923" w:rsidRPr="00323CC5" w:rsidRDefault="003B79DD">
            <w:pPr>
              <w:pStyle w:val="Compact"/>
              <w:jc w:val="center"/>
              <w:rPr>
                <w:color w:val="000000" w:themeColor="text1"/>
              </w:rPr>
            </w:pPr>
            <w:r w:rsidRPr="00323CC5">
              <w:rPr>
                <w:color w:val="000000" w:themeColor="text1"/>
              </w:rPr>
              <w:t>B+</w:t>
            </w:r>
          </w:p>
        </w:tc>
        <w:tc>
          <w:tcPr>
            <w:tcW w:w="0" w:type="auto"/>
          </w:tcPr>
          <w:p w14:paraId="78ED3DA0" w14:textId="77777777" w:rsidR="00975923" w:rsidRPr="00323CC5" w:rsidRDefault="003B79DD">
            <w:pPr>
              <w:pStyle w:val="Compact"/>
              <w:jc w:val="center"/>
              <w:rPr>
                <w:color w:val="000000" w:themeColor="text1"/>
              </w:rPr>
            </w:pPr>
            <w:r w:rsidRPr="00323CC5">
              <w:rPr>
                <w:color w:val="000000" w:themeColor="text1"/>
              </w:rPr>
              <w:t>5</w:t>
            </w:r>
          </w:p>
        </w:tc>
      </w:tr>
      <w:tr w:rsidR="00323CC5" w:rsidRPr="00323CC5" w14:paraId="24AF19E4" w14:textId="77777777">
        <w:tc>
          <w:tcPr>
            <w:tcW w:w="0" w:type="auto"/>
          </w:tcPr>
          <w:p w14:paraId="0FDB204D" w14:textId="77777777" w:rsidR="00975923" w:rsidRPr="00323CC5" w:rsidRDefault="003B79DD">
            <w:pPr>
              <w:pStyle w:val="Compact"/>
              <w:jc w:val="center"/>
              <w:rPr>
                <w:color w:val="000000" w:themeColor="text1"/>
              </w:rPr>
            </w:pPr>
            <w:r w:rsidRPr="00323CC5">
              <w:rPr>
                <w:rStyle w:val="VerbatimChar"/>
                <w:color w:val="000000" w:themeColor="text1"/>
              </w:rPr>
              <w:t>PSY 624</w:t>
            </w:r>
          </w:p>
        </w:tc>
        <w:tc>
          <w:tcPr>
            <w:tcW w:w="0" w:type="auto"/>
          </w:tcPr>
          <w:p w14:paraId="6472DE92" w14:textId="77777777" w:rsidR="00975923" w:rsidRPr="00323CC5" w:rsidRDefault="003B79DD">
            <w:pPr>
              <w:pStyle w:val="Compact"/>
              <w:rPr>
                <w:color w:val="000000" w:themeColor="text1"/>
              </w:rPr>
            </w:pPr>
            <w:r w:rsidRPr="00323CC5">
              <w:rPr>
                <w:i/>
                <w:color w:val="000000" w:themeColor="text1"/>
              </w:rPr>
              <w:t>Research Design in Applied Psychology</w:t>
            </w:r>
          </w:p>
        </w:tc>
        <w:tc>
          <w:tcPr>
            <w:tcW w:w="0" w:type="auto"/>
          </w:tcPr>
          <w:p w14:paraId="25D17483"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6F6F8786" w14:textId="77777777" w:rsidR="00975923" w:rsidRPr="00323CC5" w:rsidRDefault="003B79DD">
            <w:pPr>
              <w:pStyle w:val="Compact"/>
              <w:jc w:val="center"/>
              <w:rPr>
                <w:color w:val="000000" w:themeColor="text1"/>
              </w:rPr>
            </w:pPr>
            <w:r w:rsidRPr="00323CC5">
              <w:rPr>
                <w:color w:val="000000" w:themeColor="text1"/>
              </w:rPr>
              <w:t>4</w:t>
            </w:r>
          </w:p>
        </w:tc>
      </w:tr>
    </w:tbl>
    <w:p w14:paraId="6C80FD31" w14:textId="77777777" w:rsidR="00975923" w:rsidRPr="00323CC5" w:rsidRDefault="003B79DD" w:rsidP="004D191C">
      <w:pPr>
        <w:pStyle w:val="TableCaption"/>
        <w:rPr>
          <w:color w:val="000000" w:themeColor="text1"/>
        </w:rPr>
      </w:pPr>
      <w:r w:rsidRPr="00323CC5">
        <w:rPr>
          <w:color w:val="000000" w:themeColor="text1"/>
        </w:rPr>
        <w:t>Research &amp; Field-Based Practica</w:t>
      </w:r>
    </w:p>
    <w:tbl>
      <w:tblPr>
        <w:tblW w:w="0" w:type="pct"/>
        <w:tblLook w:val="07E0" w:firstRow="1" w:lastRow="1" w:firstColumn="1" w:lastColumn="1" w:noHBand="1" w:noVBand="1"/>
        <w:tblCaption w:val="Research &amp; Field-Based Practica"/>
      </w:tblPr>
      <w:tblGrid>
        <w:gridCol w:w="986"/>
        <w:gridCol w:w="2995"/>
        <w:gridCol w:w="803"/>
        <w:gridCol w:w="1463"/>
      </w:tblGrid>
      <w:tr w:rsidR="00323CC5" w:rsidRPr="00323CC5" w14:paraId="0BC19C46" w14:textId="77777777">
        <w:tc>
          <w:tcPr>
            <w:tcW w:w="0" w:type="auto"/>
            <w:tcBorders>
              <w:bottom w:val="single" w:sz="0" w:space="0" w:color="auto"/>
            </w:tcBorders>
            <w:vAlign w:val="bottom"/>
          </w:tcPr>
          <w:p w14:paraId="2B7E37F0" w14:textId="77777777" w:rsidR="00975923" w:rsidRPr="00323CC5" w:rsidRDefault="003B79DD">
            <w:pPr>
              <w:pStyle w:val="Compact"/>
              <w:jc w:val="center"/>
              <w:rPr>
                <w:color w:val="000000" w:themeColor="text1"/>
              </w:rPr>
            </w:pPr>
            <w:r w:rsidRPr="00323CC5">
              <w:rPr>
                <w:color w:val="000000" w:themeColor="text1"/>
              </w:rPr>
              <w:t>C</w:t>
            </w:r>
            <w:r w:rsidRPr="00323CC5">
              <w:rPr>
                <w:color w:val="000000" w:themeColor="text1"/>
              </w:rPr>
              <w:t>RN</w:t>
            </w:r>
          </w:p>
        </w:tc>
        <w:tc>
          <w:tcPr>
            <w:tcW w:w="0" w:type="auto"/>
            <w:tcBorders>
              <w:bottom w:val="single" w:sz="0" w:space="0" w:color="auto"/>
            </w:tcBorders>
            <w:vAlign w:val="bottom"/>
          </w:tcPr>
          <w:p w14:paraId="2434C4D6" w14:textId="77777777" w:rsidR="00975923" w:rsidRPr="00323CC5" w:rsidRDefault="003B79DD">
            <w:pPr>
              <w:pStyle w:val="Compact"/>
              <w:rPr>
                <w:color w:val="000000" w:themeColor="text1"/>
              </w:rPr>
            </w:pPr>
            <w:r w:rsidRPr="00323CC5">
              <w:rPr>
                <w:color w:val="000000" w:themeColor="text1"/>
              </w:rPr>
              <w:t>Title</w:t>
            </w:r>
          </w:p>
        </w:tc>
        <w:tc>
          <w:tcPr>
            <w:tcW w:w="0" w:type="auto"/>
            <w:tcBorders>
              <w:bottom w:val="single" w:sz="0" w:space="0" w:color="auto"/>
            </w:tcBorders>
            <w:vAlign w:val="bottom"/>
          </w:tcPr>
          <w:p w14:paraId="177006A2" w14:textId="77777777" w:rsidR="00975923" w:rsidRPr="00323CC5" w:rsidRDefault="003B79DD">
            <w:pPr>
              <w:pStyle w:val="Compact"/>
              <w:jc w:val="center"/>
              <w:rPr>
                <w:color w:val="000000" w:themeColor="text1"/>
              </w:rPr>
            </w:pPr>
            <w:r w:rsidRPr="00323CC5">
              <w:rPr>
                <w:color w:val="000000" w:themeColor="text1"/>
              </w:rPr>
              <w:t>Grade</w:t>
            </w:r>
          </w:p>
        </w:tc>
        <w:tc>
          <w:tcPr>
            <w:tcW w:w="0" w:type="auto"/>
            <w:tcBorders>
              <w:bottom w:val="single" w:sz="0" w:space="0" w:color="auto"/>
            </w:tcBorders>
            <w:vAlign w:val="bottom"/>
          </w:tcPr>
          <w:p w14:paraId="3FBB33DE" w14:textId="77777777" w:rsidR="00975923" w:rsidRPr="00323CC5" w:rsidRDefault="003B79DD">
            <w:pPr>
              <w:pStyle w:val="Compact"/>
              <w:jc w:val="center"/>
              <w:rPr>
                <w:color w:val="000000" w:themeColor="text1"/>
              </w:rPr>
            </w:pPr>
            <w:r w:rsidRPr="00323CC5">
              <w:rPr>
                <w:color w:val="000000" w:themeColor="text1"/>
              </w:rPr>
              <w:t>Credit Hours</w:t>
            </w:r>
          </w:p>
        </w:tc>
      </w:tr>
      <w:tr w:rsidR="00323CC5" w:rsidRPr="00323CC5" w14:paraId="6400B01B" w14:textId="77777777">
        <w:tc>
          <w:tcPr>
            <w:tcW w:w="0" w:type="auto"/>
          </w:tcPr>
          <w:p w14:paraId="1D94EDFE" w14:textId="77777777" w:rsidR="00975923" w:rsidRPr="00323CC5" w:rsidRDefault="003B79DD">
            <w:pPr>
              <w:pStyle w:val="Compact"/>
              <w:jc w:val="center"/>
              <w:rPr>
                <w:color w:val="000000" w:themeColor="text1"/>
              </w:rPr>
            </w:pPr>
            <w:r w:rsidRPr="00323CC5">
              <w:rPr>
                <w:rStyle w:val="VerbatimChar"/>
                <w:color w:val="000000" w:themeColor="text1"/>
              </w:rPr>
              <w:t>PSY 609</w:t>
            </w:r>
          </w:p>
        </w:tc>
        <w:tc>
          <w:tcPr>
            <w:tcW w:w="0" w:type="auto"/>
          </w:tcPr>
          <w:p w14:paraId="757AE477" w14:textId="77777777" w:rsidR="00975923" w:rsidRPr="00323CC5" w:rsidRDefault="003B79DD">
            <w:pPr>
              <w:pStyle w:val="Compact"/>
              <w:rPr>
                <w:color w:val="000000" w:themeColor="text1"/>
              </w:rPr>
            </w:pPr>
            <w:r w:rsidRPr="00323CC5">
              <w:rPr>
                <w:i/>
                <w:color w:val="000000" w:themeColor="text1"/>
              </w:rPr>
              <w:t>Prac: Violence Prevention I</w:t>
            </w:r>
          </w:p>
        </w:tc>
        <w:tc>
          <w:tcPr>
            <w:tcW w:w="0" w:type="auto"/>
          </w:tcPr>
          <w:p w14:paraId="069B961B" w14:textId="77777777" w:rsidR="00975923" w:rsidRPr="00323CC5" w:rsidRDefault="003B79DD">
            <w:pPr>
              <w:pStyle w:val="Compact"/>
              <w:jc w:val="center"/>
              <w:rPr>
                <w:color w:val="000000" w:themeColor="text1"/>
              </w:rPr>
            </w:pPr>
            <w:r w:rsidRPr="00323CC5">
              <w:rPr>
                <w:color w:val="000000" w:themeColor="text1"/>
              </w:rPr>
              <w:t>P</w:t>
            </w:r>
          </w:p>
        </w:tc>
        <w:tc>
          <w:tcPr>
            <w:tcW w:w="0" w:type="auto"/>
          </w:tcPr>
          <w:p w14:paraId="19DA3A71" w14:textId="77777777" w:rsidR="00975923" w:rsidRPr="00323CC5" w:rsidRDefault="003B79DD">
            <w:pPr>
              <w:pStyle w:val="Compact"/>
              <w:jc w:val="center"/>
              <w:rPr>
                <w:color w:val="000000" w:themeColor="text1"/>
              </w:rPr>
            </w:pPr>
            <w:r w:rsidRPr="00323CC5">
              <w:rPr>
                <w:color w:val="000000" w:themeColor="text1"/>
              </w:rPr>
              <w:t>1</w:t>
            </w:r>
          </w:p>
        </w:tc>
      </w:tr>
      <w:tr w:rsidR="00323CC5" w:rsidRPr="00323CC5" w14:paraId="41C6CE81" w14:textId="77777777">
        <w:tc>
          <w:tcPr>
            <w:tcW w:w="0" w:type="auto"/>
          </w:tcPr>
          <w:p w14:paraId="0970D859" w14:textId="77777777" w:rsidR="00975923" w:rsidRPr="00323CC5" w:rsidRDefault="003B79DD">
            <w:pPr>
              <w:pStyle w:val="Compact"/>
              <w:jc w:val="center"/>
              <w:rPr>
                <w:color w:val="000000" w:themeColor="text1"/>
              </w:rPr>
            </w:pPr>
            <w:r w:rsidRPr="00323CC5">
              <w:rPr>
                <w:rStyle w:val="VerbatimChar"/>
                <w:color w:val="000000" w:themeColor="text1"/>
              </w:rPr>
              <w:t>PSY 609</w:t>
            </w:r>
          </w:p>
        </w:tc>
        <w:tc>
          <w:tcPr>
            <w:tcW w:w="0" w:type="auto"/>
          </w:tcPr>
          <w:p w14:paraId="49288E52" w14:textId="77777777" w:rsidR="00975923" w:rsidRPr="00323CC5" w:rsidRDefault="003B79DD">
            <w:pPr>
              <w:pStyle w:val="Compact"/>
              <w:rPr>
                <w:color w:val="000000" w:themeColor="text1"/>
              </w:rPr>
            </w:pPr>
            <w:r w:rsidRPr="00323CC5">
              <w:rPr>
                <w:i/>
                <w:color w:val="000000" w:themeColor="text1"/>
              </w:rPr>
              <w:t>Prac: Violence Prevention II</w:t>
            </w:r>
          </w:p>
        </w:tc>
        <w:tc>
          <w:tcPr>
            <w:tcW w:w="0" w:type="auto"/>
          </w:tcPr>
          <w:p w14:paraId="33E8BE46" w14:textId="77777777" w:rsidR="00975923" w:rsidRPr="00323CC5" w:rsidRDefault="003B79DD">
            <w:pPr>
              <w:pStyle w:val="Compact"/>
              <w:jc w:val="center"/>
              <w:rPr>
                <w:color w:val="000000" w:themeColor="text1"/>
              </w:rPr>
            </w:pPr>
            <w:r w:rsidRPr="00323CC5">
              <w:rPr>
                <w:color w:val="000000" w:themeColor="text1"/>
              </w:rPr>
              <w:t>P</w:t>
            </w:r>
          </w:p>
        </w:tc>
        <w:tc>
          <w:tcPr>
            <w:tcW w:w="0" w:type="auto"/>
          </w:tcPr>
          <w:p w14:paraId="02D85F25" w14:textId="77777777" w:rsidR="00975923" w:rsidRPr="00323CC5" w:rsidRDefault="003B79DD">
            <w:pPr>
              <w:pStyle w:val="Compact"/>
              <w:jc w:val="center"/>
              <w:rPr>
                <w:color w:val="000000" w:themeColor="text1"/>
              </w:rPr>
            </w:pPr>
            <w:r w:rsidRPr="00323CC5">
              <w:rPr>
                <w:color w:val="000000" w:themeColor="text1"/>
              </w:rPr>
              <w:t>1</w:t>
            </w:r>
          </w:p>
        </w:tc>
      </w:tr>
      <w:tr w:rsidR="00323CC5" w:rsidRPr="00323CC5" w14:paraId="2C929E78" w14:textId="77777777">
        <w:tc>
          <w:tcPr>
            <w:tcW w:w="0" w:type="auto"/>
          </w:tcPr>
          <w:p w14:paraId="02ED1053" w14:textId="77777777" w:rsidR="00975923" w:rsidRPr="00323CC5" w:rsidRDefault="003B79DD">
            <w:pPr>
              <w:pStyle w:val="Compact"/>
              <w:jc w:val="center"/>
              <w:rPr>
                <w:color w:val="000000" w:themeColor="text1"/>
              </w:rPr>
            </w:pPr>
            <w:r w:rsidRPr="00323CC5">
              <w:rPr>
                <w:rStyle w:val="VerbatimChar"/>
                <w:color w:val="000000" w:themeColor="text1"/>
              </w:rPr>
              <w:t>PSY 501</w:t>
            </w:r>
          </w:p>
        </w:tc>
        <w:tc>
          <w:tcPr>
            <w:tcW w:w="0" w:type="auto"/>
          </w:tcPr>
          <w:p w14:paraId="5B97E205" w14:textId="77777777" w:rsidR="00975923" w:rsidRPr="00323CC5" w:rsidRDefault="003B79DD">
            <w:pPr>
              <w:pStyle w:val="Compact"/>
              <w:rPr>
                <w:color w:val="000000" w:themeColor="text1"/>
              </w:rPr>
            </w:pPr>
            <w:r w:rsidRPr="00323CC5">
              <w:rPr>
                <w:i/>
                <w:color w:val="000000" w:themeColor="text1"/>
              </w:rPr>
              <w:t>Res: BIP Staff Interviews</w:t>
            </w:r>
          </w:p>
        </w:tc>
        <w:tc>
          <w:tcPr>
            <w:tcW w:w="0" w:type="auto"/>
          </w:tcPr>
          <w:p w14:paraId="6CC6B78D" w14:textId="77777777" w:rsidR="00975923" w:rsidRPr="00323CC5" w:rsidRDefault="003B79DD">
            <w:pPr>
              <w:pStyle w:val="Compact"/>
              <w:jc w:val="center"/>
              <w:rPr>
                <w:color w:val="000000" w:themeColor="text1"/>
              </w:rPr>
            </w:pPr>
            <w:r w:rsidRPr="00323CC5">
              <w:rPr>
                <w:color w:val="000000" w:themeColor="text1"/>
              </w:rPr>
              <w:t>A</w:t>
            </w:r>
          </w:p>
        </w:tc>
        <w:tc>
          <w:tcPr>
            <w:tcW w:w="0" w:type="auto"/>
          </w:tcPr>
          <w:p w14:paraId="1E7C95FC" w14:textId="77777777" w:rsidR="00975923" w:rsidRPr="00323CC5" w:rsidRDefault="003B79DD">
            <w:pPr>
              <w:pStyle w:val="Compact"/>
              <w:jc w:val="center"/>
              <w:rPr>
                <w:color w:val="000000" w:themeColor="text1"/>
              </w:rPr>
            </w:pPr>
            <w:r w:rsidRPr="00323CC5">
              <w:rPr>
                <w:color w:val="000000" w:themeColor="text1"/>
              </w:rPr>
              <w:t>6</w:t>
            </w:r>
          </w:p>
        </w:tc>
      </w:tr>
    </w:tbl>
    <w:p w14:paraId="0FD624BC" w14:textId="77777777" w:rsidR="00975923" w:rsidRDefault="003B79DD">
      <w:pPr>
        <w:pStyle w:val="Heading1"/>
      </w:pPr>
      <w:bookmarkStart w:id="1" w:name="b-rationale"/>
      <w:bookmarkEnd w:id="1"/>
      <w:r>
        <w:lastRenderedPageBreak/>
        <w:t>(</w:t>
      </w:r>
      <w:r>
        <w:t xml:space="preserve">B) Rationale </w:t>
      </w:r>
    </w:p>
    <w:p w14:paraId="254BEA2F" w14:textId="77777777" w:rsidR="00975923" w:rsidRDefault="003B79DD">
      <w:r>
        <w:t>There are two core components of my action-oriented research framework: (1) a focus on developing and implementing innovative and inclusive research methodologies, data analytic approaches, and dissemenation strategies; and (2) a diligent focus on the impo</w:t>
      </w:r>
      <w:r>
        <w:t>rtance of critical reflexivity throughout the research process. The action-oriented and values-transparent community psycholgical research approach was born out of a resistence to research methodologies, social policies, and implementation practices that u</w:t>
      </w:r>
      <w:r>
        <w:t>ltimately served to reinforce and/or strengthen social and economic inequalities. This foundation necessitates vigilance in critical reflexivity throughout and beyond the research process. The critical literature review I am proposing here is intended to s</w:t>
      </w:r>
      <w:r>
        <w:t>erve this key characterstic of community psychology.</w:t>
      </w:r>
    </w:p>
    <w:p w14:paraId="6C63D527" w14:textId="77777777" w:rsidR="00975923" w:rsidRDefault="003B79DD">
      <w:r>
        <w:t xml:space="preserve">Community psychological theory values the notion that the communities in which research is taking place and/or affecting (whether directly or indirectly) should be as involved as possible in </w:t>
      </w:r>
      <w:r>
        <w:rPr>
          <w:i/>
        </w:rPr>
        <w:t>all</w:t>
      </w:r>
      <w:r>
        <w:t xml:space="preserve"> phases o</w:t>
      </w:r>
      <w:r>
        <w:t>f the research process, rather than solely as anonymous datapoints in the analysis. Community psychology thus favors inclusion over exclusion, participant voices equally with researchers' voices, and participatory and/or purposive sampling methods over con</w:t>
      </w:r>
      <w:r>
        <w:t xml:space="preserve">venience sampling methods. The reviewed literature will be evaluated and critiqued according to these types of community psychological standards regarding (1) </w:t>
      </w:r>
      <w:r>
        <w:rPr>
          <w:i/>
        </w:rPr>
        <w:t>research methodologies</w:t>
      </w:r>
      <w:r>
        <w:t xml:space="preserve">, (2) </w:t>
      </w:r>
      <w:r>
        <w:rPr>
          <w:i/>
        </w:rPr>
        <w:t>data anaytic approaches</w:t>
      </w:r>
      <w:r>
        <w:t xml:space="preserve">, (3) </w:t>
      </w:r>
      <w:r>
        <w:rPr>
          <w:i/>
        </w:rPr>
        <w:t>interpretations of findings</w:t>
      </w:r>
      <w:r>
        <w:t xml:space="preserve">, and (4) </w:t>
      </w:r>
      <w:r>
        <w:rPr>
          <w:i/>
        </w:rPr>
        <w:t>res</w:t>
      </w:r>
      <w:r>
        <w:rPr>
          <w:i/>
        </w:rPr>
        <w:t>earch dissemination</w:t>
      </w:r>
      <w:r>
        <w:t>.</w:t>
      </w:r>
    </w:p>
    <w:p w14:paraId="4CF52F54" w14:textId="77777777" w:rsidR="00975923" w:rsidRDefault="003B79DD">
      <w:pPr>
        <w:pStyle w:val="Heading1"/>
      </w:pPr>
      <w:bookmarkStart w:id="2" w:name="c-major-area-paper-outline"/>
      <w:bookmarkEnd w:id="2"/>
      <w:r>
        <w:lastRenderedPageBreak/>
        <w:t>(</w:t>
      </w:r>
      <w:r>
        <w:t xml:space="preserve">C) Major Area Paper Outline </w:t>
      </w:r>
    </w:p>
    <w:p w14:paraId="75259496" w14:textId="77777777" w:rsidR="00975923" w:rsidRDefault="003B79DD">
      <w:pPr>
        <w:pStyle w:val="Heading2"/>
      </w:pPr>
      <w:bookmarkStart w:id="3" w:name="i.-background-significance"/>
      <w:bookmarkEnd w:id="3"/>
      <w:r>
        <w:t>I</w:t>
      </w:r>
      <w:r>
        <w:t>. Background &amp; Significance</w:t>
      </w:r>
    </w:p>
    <w:p w14:paraId="3DC22DFC" w14:textId="77777777" w:rsidR="00975923" w:rsidRDefault="003B79DD">
      <w:r>
        <w:t>I propose conducting a systematic critical review of research conducted with marginalized populations, with a specific focus on violence-related research with sexual minority w</w:t>
      </w:r>
      <w:r>
        <w:t>omen (SMW).</w:t>
      </w:r>
      <w:r>
        <w:rPr>
          <w:rStyle w:val="FootnoteReference"/>
        </w:rPr>
        <w:footnoteReference w:id="1"/>
      </w:r>
      <w:r>
        <w:t xml:space="preserve"> The critical review will attempt to map core components of community psychological theory and methodologies to the body of research available under the above-defined content and research discipline scopes. In particular, I am interested in eva</w:t>
      </w:r>
      <w:r>
        <w:t>luating the extent to which community psychological theory and methodologies are implemented, or not, in research related to the historically marginalized population of interest</w:t>
      </w:r>
      <w:r>
        <w:rPr>
          <w:rStyle w:val="FootnoteReference"/>
        </w:rPr>
        <w:footnoteReference w:id="2"/>
      </w:r>
      <w:r>
        <w:t>. I am further interested in examining how the implementation of community psy</w:t>
      </w:r>
      <w:r>
        <w:t>chological research has evolved over time since the origination of the field, as well as potential trajectories based on the current state of discourse within Community Psychology and closely related research and practice disciplines.</w:t>
      </w:r>
    </w:p>
    <w:p w14:paraId="5D6B012D" w14:textId="77777777" w:rsidR="00975923" w:rsidRDefault="003B79DD">
      <w:pPr>
        <w:pStyle w:val="Heading2"/>
      </w:pPr>
      <w:bookmarkStart w:id="4" w:name="ii.-theoretical-grounding"/>
      <w:bookmarkEnd w:id="4"/>
      <w:r>
        <w:t>I</w:t>
      </w:r>
      <w:r>
        <w:t>I. Theoretical Groun</w:t>
      </w:r>
      <w:r>
        <w:t>ding</w:t>
      </w:r>
    </w:p>
    <w:p w14:paraId="6D18F303" w14:textId="77777777" w:rsidR="00975923" w:rsidRDefault="003B79DD">
      <w:r>
        <w:t xml:space="preserve">In a sense, the proposed review's theoretical grounding is best summarized in terms of the of the Community Psychology Practice Council's </w:t>
      </w:r>
      <w:hyperlink r:id="rId7">
        <w:r>
          <w:rPr>
            <w:rStyle w:val="Hyperlink"/>
            <w:i/>
          </w:rPr>
          <w:t>"Theory into Action Bulletin"</w:t>
        </w:r>
      </w:hyperlink>
      <w:r>
        <w:rPr>
          <w:rStyle w:val="FootnoteReference"/>
        </w:rPr>
        <w:footnoteReference w:id="3"/>
      </w:r>
      <w:r>
        <w:t>. The review will be grounded in theories related to action-oriented research and their applications (Brydon-Miller, Greenwood, &amp; Maguire, 2003; Chandler &amp; Torbert, 2003; Friedman-Nimz et al., 2006; Kelly et al., 2004; Noffke,</w:t>
      </w:r>
      <w:r>
        <w:t xml:space="preserve"> 1997; Prilleltensky, 1997, 2001; Seidman, 2012), as well as social and community psychological theories related to female same-sex intimate partner violence. In particular, I am interested in the intersections that exist across these theoretical, methodol</w:t>
      </w:r>
      <w:r>
        <w:t xml:space="preserve">ogical, </w:t>
      </w:r>
      <w:r>
        <w:lastRenderedPageBreak/>
        <w:t>and problem-specific domains in terms of their actual applications and manifestations in various settings. Below is a list of theoretical and conceptual frameworks specifically guiding the proposed review.</w:t>
      </w:r>
    </w:p>
    <w:p w14:paraId="712FA7DB" w14:textId="77777777" w:rsidR="00975923" w:rsidRDefault="003B79DD">
      <w:pPr>
        <w:pStyle w:val="Heading3"/>
      </w:pPr>
      <w:bookmarkStart w:id="5" w:name="theory-specific-to-community-psychology-"/>
      <w:bookmarkEnd w:id="5"/>
      <w:r>
        <w:t>T</w:t>
      </w:r>
      <w:r>
        <w:t>heory Specific to Community Psychology (C</w:t>
      </w:r>
      <w:r>
        <w:t>P):</w:t>
      </w:r>
    </w:p>
    <w:p w14:paraId="4C4780CE" w14:textId="77777777" w:rsidR="00975923" w:rsidRDefault="003B79DD">
      <w:pPr>
        <w:pStyle w:val="Compact"/>
        <w:numPr>
          <w:ilvl w:val="0"/>
          <w:numId w:val="41"/>
        </w:numPr>
      </w:pPr>
      <w:r>
        <w:rPr>
          <w:i/>
        </w:rPr>
        <w:t>The Action Research Cycle &amp; Community-Based Participatory Action Research</w:t>
      </w:r>
      <w:r>
        <w:t xml:space="preserve"> (Anders, 1966; Brydon-Miller et al., 2003; Chandler &amp; Torbert, 2003; CBPR; Fine et al., 2004; Friedman-Nimz et al., 2006; Kelly et al., 2004; Noffke, 1997; Prilleltensky, 1997, 2</w:t>
      </w:r>
      <w:r>
        <w:t>001; Seidman, 2012)</w:t>
      </w:r>
    </w:p>
    <w:p w14:paraId="6E254F9A" w14:textId="77777777" w:rsidR="00975923" w:rsidRDefault="003B79DD">
      <w:pPr>
        <w:pStyle w:val="Compact"/>
        <w:numPr>
          <w:ilvl w:val="0"/>
          <w:numId w:val="41"/>
        </w:numPr>
      </w:pPr>
      <w:r>
        <w:rPr>
          <w:i/>
        </w:rPr>
        <w:t>Ecological systems theory and the Social Ecological Model</w:t>
      </w:r>
      <w:r>
        <w:t xml:space="preserve"> (Anderies, Janssen, &amp; Ostrom, 2004; Baral, Logie, Grosso, Wirtz, &amp; Beyrer, 2013; Centers for Disease Control and Prevention (CDC) &amp; others, 2015; Kloos &amp; Shah, 2009; Stokols, 199</w:t>
      </w:r>
      <w:r>
        <w:t>6, 1996; Visser, 2007; Walker et al., 2006)</w:t>
      </w:r>
    </w:p>
    <w:p w14:paraId="286BAEF3" w14:textId="77777777" w:rsidR="00975923" w:rsidRDefault="003B79DD">
      <w:pPr>
        <w:pStyle w:val="Compact"/>
        <w:numPr>
          <w:ilvl w:val="0"/>
          <w:numId w:val="41"/>
        </w:numPr>
      </w:pPr>
      <w:r>
        <w:rPr>
          <w:i/>
        </w:rPr>
        <w:t>Community Empowerment &amp; Individual Empowerment</w:t>
      </w:r>
      <w:r>
        <w:t xml:space="preserve"> (Beeker, Guenther-Grey, &amp; Raj, 1998; Cobb, 1993; Collins, 2002; Riger, 1993; Speer &amp; Hughey, 1995)</w:t>
      </w:r>
    </w:p>
    <w:p w14:paraId="46235840" w14:textId="77777777" w:rsidR="00975923" w:rsidRDefault="003B79DD">
      <w:pPr>
        <w:pStyle w:val="Compact"/>
        <w:numPr>
          <w:ilvl w:val="0"/>
          <w:numId w:val="41"/>
        </w:numPr>
      </w:pPr>
      <w:r>
        <w:rPr>
          <w:i/>
        </w:rPr>
        <w:t>[Community] Health Promotion</w:t>
      </w:r>
      <w:r>
        <w:t xml:space="preserve"> (Stokols, 1996)</w:t>
      </w:r>
    </w:p>
    <w:p w14:paraId="54FD5D06" w14:textId="77777777" w:rsidR="00975923" w:rsidRDefault="003B79DD">
      <w:pPr>
        <w:pStyle w:val="Heading3"/>
      </w:pPr>
      <w:bookmarkStart w:id="6" w:name="theory-related-to-both-community-psychol"/>
      <w:bookmarkEnd w:id="6"/>
      <w:r>
        <w:t>T</w:t>
      </w:r>
      <w:r>
        <w:t>heory Related to bot</w:t>
      </w:r>
      <w:r>
        <w:t>h Community Psychology and IPV Intervention and Prevention:</w:t>
      </w:r>
    </w:p>
    <w:p w14:paraId="16E69DDA" w14:textId="77777777" w:rsidR="00975923" w:rsidRDefault="003B79DD">
      <w:pPr>
        <w:pStyle w:val="Compact"/>
        <w:numPr>
          <w:ilvl w:val="0"/>
          <w:numId w:val="42"/>
        </w:numPr>
      </w:pPr>
      <w:r>
        <w:rPr>
          <w:i/>
        </w:rPr>
        <w:t>Coordinated Community Response</w:t>
      </w:r>
      <w:r>
        <w:t xml:space="preserve"> (Barner &amp; Carney, 2011; Dutton &amp; Corvo, 2007; CCR; Gondolf, 2007)</w:t>
      </w:r>
    </w:p>
    <w:p w14:paraId="2842728A" w14:textId="77777777" w:rsidR="00975923" w:rsidRDefault="003B79DD">
      <w:pPr>
        <w:pStyle w:val="Compact"/>
        <w:numPr>
          <w:ilvl w:val="0"/>
          <w:numId w:val="42"/>
        </w:numPr>
      </w:pPr>
      <w:r>
        <w:rPr>
          <w:i/>
        </w:rPr>
        <w:t>Minority Stress Theory &amp; Resilience</w:t>
      </w:r>
      <w:r>
        <w:t xml:space="preserve"> (Meyer, 1995, MS; 2003, 2010, 2015)</w:t>
      </w:r>
    </w:p>
    <w:p w14:paraId="1830D068" w14:textId="77777777" w:rsidR="00975923" w:rsidRDefault="003B79DD">
      <w:pPr>
        <w:pStyle w:val="Compact"/>
        <w:numPr>
          <w:ilvl w:val="0"/>
          <w:numId w:val="42"/>
        </w:numPr>
      </w:pPr>
      <w:r>
        <w:rPr>
          <w:i/>
        </w:rPr>
        <w:t>Risk Factors vs. Protective</w:t>
      </w:r>
      <w:r>
        <w:rPr>
          <w:i/>
        </w:rPr>
        <w:t xml:space="preserve"> Factors</w:t>
      </w:r>
      <w:r>
        <w:t xml:space="preserve"> (Baral et al., 2013; Heckert &amp; Gondolf, 2004; Tharp et al., 2013; Walton-Moss, Manganello, Frye, &amp; Campbell, 2005; Whitaker, 2014)</w:t>
      </w:r>
    </w:p>
    <w:p w14:paraId="23B7E912" w14:textId="77777777" w:rsidR="00975923" w:rsidRDefault="003B79DD">
      <w:pPr>
        <w:pStyle w:val="Heading3"/>
      </w:pPr>
      <w:bookmarkStart w:id="7" w:name="intersecting-community-psychology-theory"/>
      <w:bookmarkEnd w:id="7"/>
      <w:r>
        <w:t>I</w:t>
      </w:r>
      <w:r>
        <w:t>ntersecting Community Psychology Theory &amp; Research Methodology</w:t>
      </w:r>
    </w:p>
    <w:p w14:paraId="61750F5C" w14:textId="77777777" w:rsidR="00975923" w:rsidRDefault="003B79DD">
      <w:pPr>
        <w:pStyle w:val="Compact"/>
        <w:numPr>
          <w:ilvl w:val="0"/>
          <w:numId w:val="43"/>
        </w:numPr>
      </w:pPr>
      <w:r>
        <w:rPr>
          <w:i/>
        </w:rPr>
        <w:t>Grounded Theory Methods</w:t>
      </w:r>
      <w:r>
        <w:t xml:space="preserve"> (Charmaz, 2006; Corbin &amp; Str</w:t>
      </w:r>
      <w:r>
        <w:t>auss, 1990; Strauss &amp; Corbin, 1994)</w:t>
      </w:r>
    </w:p>
    <w:p w14:paraId="62DB229F" w14:textId="77777777" w:rsidR="00975923" w:rsidRDefault="003B79DD">
      <w:pPr>
        <w:pStyle w:val="Compact"/>
        <w:numPr>
          <w:ilvl w:val="0"/>
          <w:numId w:val="43"/>
        </w:numPr>
      </w:pPr>
      <w:r>
        <w:rPr>
          <w:i/>
        </w:rPr>
        <w:t>Mixed-Methods Research</w:t>
      </w:r>
      <w:r>
        <w:t xml:space="preserve"> (Creswell, 2013; Greene, Caracelli, &amp; Graham, 1989; Johnson, Onwuegbuzie, &amp; Turner, 2007; Morgan, 2014)</w:t>
      </w:r>
    </w:p>
    <w:p w14:paraId="0BCC24AD" w14:textId="77777777" w:rsidR="00975923" w:rsidRDefault="003B79DD">
      <w:pPr>
        <w:pStyle w:val="Compact"/>
        <w:numPr>
          <w:ilvl w:val="0"/>
          <w:numId w:val="43"/>
        </w:numPr>
      </w:pPr>
      <w:r>
        <w:rPr>
          <w:i/>
        </w:rPr>
        <w:t>Program Evaluation</w:t>
      </w:r>
      <w:r>
        <w:t xml:space="preserve"> (Greene et al., 1989; Kidder &amp; Fine, 1987; Mertens &amp; Wilson, 2012; Owen &amp;</w:t>
      </w:r>
      <w:r>
        <w:t xml:space="preserve"> Rogers, 1999; Royse, Thyer, &amp; Padgett, 2009)</w:t>
      </w:r>
    </w:p>
    <w:p w14:paraId="31A7BE71" w14:textId="77777777" w:rsidR="00975923" w:rsidRDefault="003B79DD">
      <w:pPr>
        <w:pStyle w:val="Heading2"/>
      </w:pPr>
      <w:bookmarkStart w:id="8" w:name="iii.-paper-parameters-systematic-literat"/>
      <w:bookmarkEnd w:id="8"/>
      <w:r>
        <w:t>I</w:t>
      </w:r>
      <w:r>
        <w:t>II. Paper Parameters / Systematic Literature Review Methodology</w:t>
      </w:r>
    </w:p>
    <w:p w14:paraId="0B41B45E" w14:textId="77777777" w:rsidR="00975923" w:rsidRDefault="003B79DD">
      <w:pPr>
        <w:pStyle w:val="Heading3"/>
      </w:pPr>
      <w:bookmarkStart w:id="9" w:name="a.-key-literature-search-strategy"/>
      <w:bookmarkEnd w:id="9"/>
      <w:r>
        <w:t>A</w:t>
      </w:r>
      <w:r>
        <w:t>. Key literature search strategy</w:t>
      </w:r>
    </w:p>
    <w:p w14:paraId="72B14047" w14:textId="77777777" w:rsidR="00975923" w:rsidRDefault="003B79DD">
      <w:r>
        <w:t>The scope of reviewed research will include published work in the Community Psychology discipline, as well as r</w:t>
      </w:r>
      <w:r>
        <w:t>esearch published in related fields such as Social and Clinical Psychology, Social Work, Public Health, and Sociology.</w:t>
      </w:r>
    </w:p>
    <w:p w14:paraId="14FBE499" w14:textId="77777777" w:rsidR="00975923" w:rsidRDefault="003B79DD">
      <w:pPr>
        <w:pStyle w:val="Heading3"/>
      </w:pPr>
      <w:bookmarkStart w:id="10" w:name="b.-focal-data-bases"/>
      <w:bookmarkEnd w:id="10"/>
      <w:r>
        <w:lastRenderedPageBreak/>
        <w:t>B</w:t>
      </w:r>
      <w:r>
        <w:t>. Focal data bases</w:t>
      </w:r>
    </w:p>
    <w:p w14:paraId="1E7D7E5A" w14:textId="77777777" w:rsidR="00975923" w:rsidRDefault="003B79DD">
      <w:r>
        <w:t xml:space="preserve">The collection process will primarily utilize the robust literature search capabilities provided by </w:t>
      </w:r>
      <w:r>
        <w:rPr>
          <w:b/>
        </w:rPr>
        <w:t>Google Scholar</w:t>
      </w:r>
      <w:r>
        <w:t>. I</w:t>
      </w:r>
      <w:r>
        <w:t xml:space="preserve">n addition, resources specific to community psychology, such as </w:t>
      </w:r>
      <w:hyperlink r:id="rId8">
        <w:r>
          <w:rPr>
            <w:rStyle w:val="Hyperlink"/>
          </w:rPr>
          <w:t>"The Community Toolbox" (TCB)</w:t>
        </w:r>
      </w:hyperlink>
      <w:r>
        <w:t>, will be surveyed as potential sources of information for this review.</w:t>
      </w:r>
    </w:p>
    <w:p w14:paraId="4F650216" w14:textId="77777777" w:rsidR="00975923" w:rsidRDefault="003B79DD">
      <w:pPr>
        <w:pStyle w:val="Heading3"/>
      </w:pPr>
      <w:bookmarkStart w:id="11" w:name="c.-key-search-terms."/>
      <w:bookmarkEnd w:id="11"/>
      <w:r>
        <w:t>C</w:t>
      </w:r>
      <w:r>
        <w:t>. Key search terms.</w:t>
      </w:r>
    </w:p>
    <w:p w14:paraId="710DD317" w14:textId="77777777" w:rsidR="00975923" w:rsidRDefault="003B79DD">
      <w:r>
        <w:t>Key search terms will focus on</w:t>
      </w:r>
      <w:r>
        <w:t xml:space="preserve"> both the focal research content area for this paper (i.e., female same-sex intimate partner vioelence) and terms related to community-psychological methods or theories. Sample boolean search queries are provied below to demonstrate this aspect </w:t>
      </w:r>
      <w:bookmarkStart w:id="12" w:name="_GoBack"/>
      <w:bookmarkEnd w:id="12"/>
      <w:r>
        <w:t>of the prop</w:t>
      </w:r>
      <w:r>
        <w:t>osed search methodology.</w:t>
      </w:r>
    </w:p>
    <w:p w14:paraId="3A681609" w14:textId="77777777" w:rsidR="00975923" w:rsidRPr="00323CC5" w:rsidRDefault="003B79DD">
      <w:pPr>
        <w:pStyle w:val="Compact"/>
        <w:numPr>
          <w:ilvl w:val="0"/>
          <w:numId w:val="44"/>
        </w:numPr>
        <w:rPr>
          <w:color w:val="000000" w:themeColor="text1"/>
        </w:rPr>
      </w:pPr>
      <w:r w:rsidRPr="00323CC5">
        <w:rPr>
          <w:rStyle w:val="VerbatimChar"/>
          <w:color w:val="000000" w:themeColor="text1"/>
        </w:rPr>
        <w:t>("intimate partner violence" OR "domestic violence") OR (Aggression OR violence) AND (lesbian OR bisexual OR "sexual minority") AND women</w:t>
      </w:r>
    </w:p>
    <w:p w14:paraId="46223AB3" w14:textId="77777777" w:rsidR="00975923" w:rsidRPr="00323CC5" w:rsidRDefault="003B79DD">
      <w:pPr>
        <w:pStyle w:val="Compact"/>
        <w:numPr>
          <w:ilvl w:val="0"/>
          <w:numId w:val="44"/>
        </w:numPr>
        <w:rPr>
          <w:color w:val="000000" w:themeColor="text1"/>
        </w:rPr>
      </w:pPr>
      <w:r w:rsidRPr="00323CC5">
        <w:rPr>
          <w:rStyle w:val="VerbatimChar"/>
          <w:color w:val="000000" w:themeColor="text1"/>
        </w:rPr>
        <w:t>female AND "same-sex" AND ("intimate partner violence" OR "domestic violence"</w:t>
      </w:r>
      <w:r w:rsidRPr="00323CC5">
        <w:rPr>
          <w:rStyle w:val="VerbatimChar"/>
          <w:color w:val="000000" w:themeColor="text1"/>
        </w:rPr>
        <w:t>) AND (intervention OR evaluation)</w:t>
      </w:r>
    </w:p>
    <w:p w14:paraId="2A32C04B" w14:textId="77777777" w:rsidR="00975923" w:rsidRPr="00323CC5" w:rsidRDefault="003B79DD">
      <w:pPr>
        <w:pStyle w:val="Compact"/>
        <w:numPr>
          <w:ilvl w:val="0"/>
          <w:numId w:val="44"/>
        </w:numPr>
        <w:rPr>
          <w:color w:val="000000" w:themeColor="text1"/>
        </w:rPr>
      </w:pPr>
      <w:r w:rsidRPr="00323CC5">
        <w:rPr>
          <w:rStyle w:val="VerbatimChar"/>
          <w:color w:val="000000" w:themeColor="text1"/>
        </w:rPr>
        <w:t>female AND "same-sex" AND ("intimate partner violence" OR "domestic violence") AND (ecological OR multilevel)</w:t>
      </w:r>
    </w:p>
    <w:p w14:paraId="7807B9DC" w14:textId="77777777" w:rsidR="00975923" w:rsidRDefault="003B79DD">
      <w:pPr>
        <w:pStyle w:val="Heading3"/>
      </w:pPr>
      <w:bookmarkStart w:id="13" w:name="d.-inclusionexclusion-criteria"/>
      <w:bookmarkEnd w:id="13"/>
      <w:r>
        <w:t>D</w:t>
      </w:r>
      <w:r>
        <w:t>. Inclusion/exclusion criteria</w:t>
      </w:r>
    </w:p>
    <w:p w14:paraId="5B722B1A" w14:textId="77777777" w:rsidR="00975923" w:rsidRDefault="003B79DD">
      <w:pPr>
        <w:pStyle w:val="Compact"/>
        <w:numPr>
          <w:ilvl w:val="0"/>
          <w:numId w:val="45"/>
        </w:numPr>
      </w:pPr>
      <w:r>
        <w:rPr>
          <w:b/>
        </w:rPr>
        <w:t>Dates published</w:t>
      </w:r>
      <w:r>
        <w:t>: Between 1965 &amp; 2016</w:t>
      </w:r>
    </w:p>
    <w:p w14:paraId="45EC59CA" w14:textId="77777777" w:rsidR="00975923" w:rsidRDefault="003B79DD">
      <w:pPr>
        <w:pStyle w:val="Compact"/>
        <w:numPr>
          <w:ilvl w:val="0"/>
          <w:numId w:val="45"/>
        </w:numPr>
      </w:pPr>
      <w:r>
        <w:rPr>
          <w:b/>
        </w:rPr>
        <w:t>Topics</w:t>
      </w:r>
      <w:r>
        <w:t>:</w:t>
      </w:r>
    </w:p>
    <w:p w14:paraId="173D6FF4" w14:textId="77777777" w:rsidR="00975923" w:rsidRDefault="003B79DD">
      <w:pPr>
        <w:pStyle w:val="Compact"/>
        <w:numPr>
          <w:ilvl w:val="1"/>
          <w:numId w:val="46"/>
        </w:numPr>
      </w:pPr>
      <w:r>
        <w:t>Intimate partner violence (IPV) am</w:t>
      </w:r>
      <w:r>
        <w:t>ong sexual minority women (causes, correlates, and/or consequences)</w:t>
      </w:r>
    </w:p>
    <w:p w14:paraId="2AFCA7C1" w14:textId="77777777" w:rsidR="00975923" w:rsidRDefault="003B79DD">
      <w:pPr>
        <w:pStyle w:val="Compact"/>
        <w:numPr>
          <w:ilvl w:val="1"/>
          <w:numId w:val="46"/>
        </w:numPr>
      </w:pPr>
      <w:r>
        <w:t>IPV intervention and/or prevention strategies/approaches</w:t>
      </w:r>
    </w:p>
    <w:p w14:paraId="39BC4EDC" w14:textId="77777777" w:rsidR="00975923" w:rsidRDefault="003B79DD">
      <w:pPr>
        <w:pStyle w:val="Compact"/>
        <w:numPr>
          <w:ilvl w:val="1"/>
          <w:numId w:val="46"/>
        </w:numPr>
      </w:pPr>
      <w:r>
        <w:t>IPV intervention and/or prevention program evaluation</w:t>
      </w:r>
    </w:p>
    <w:p w14:paraId="082A2D29" w14:textId="77777777" w:rsidR="00975923" w:rsidRDefault="003B79DD">
      <w:pPr>
        <w:pStyle w:val="Compact"/>
        <w:numPr>
          <w:ilvl w:val="0"/>
          <w:numId w:val="45"/>
        </w:numPr>
      </w:pPr>
      <w:r>
        <w:rPr>
          <w:b/>
        </w:rPr>
        <w:t>Research &amp; Practice Fields/Frameworks</w:t>
      </w:r>
      <w:r>
        <w:t>:</w:t>
      </w:r>
    </w:p>
    <w:p w14:paraId="55132C33" w14:textId="77777777" w:rsidR="00975923" w:rsidRDefault="003B79DD">
      <w:pPr>
        <w:pStyle w:val="Compact"/>
        <w:numPr>
          <w:ilvl w:val="1"/>
          <w:numId w:val="47"/>
        </w:numPr>
      </w:pPr>
      <w:r>
        <w:t>Community Psychology</w:t>
      </w:r>
    </w:p>
    <w:p w14:paraId="5B93841B" w14:textId="77777777" w:rsidR="00975923" w:rsidRDefault="003B79DD">
      <w:pPr>
        <w:pStyle w:val="Compact"/>
        <w:numPr>
          <w:ilvl w:val="1"/>
          <w:numId w:val="47"/>
        </w:numPr>
      </w:pPr>
      <w:r>
        <w:t xml:space="preserve">Other Psychology </w:t>
      </w:r>
      <w:r>
        <w:t>Sub-fields (Social, Clinical, Organizational)</w:t>
      </w:r>
    </w:p>
    <w:p w14:paraId="453FE902" w14:textId="77777777" w:rsidR="00975923" w:rsidRDefault="003B79DD">
      <w:pPr>
        <w:pStyle w:val="Compact"/>
        <w:numPr>
          <w:ilvl w:val="1"/>
          <w:numId w:val="47"/>
        </w:numPr>
      </w:pPr>
      <w:r>
        <w:t>Sociology</w:t>
      </w:r>
    </w:p>
    <w:p w14:paraId="3FDACC77" w14:textId="77777777" w:rsidR="00975923" w:rsidRDefault="003B79DD">
      <w:pPr>
        <w:pStyle w:val="Compact"/>
        <w:numPr>
          <w:ilvl w:val="1"/>
          <w:numId w:val="47"/>
        </w:numPr>
      </w:pPr>
      <w:r>
        <w:t>Public Health</w:t>
      </w:r>
    </w:p>
    <w:p w14:paraId="47E2C9CC" w14:textId="77777777" w:rsidR="00975923" w:rsidRDefault="003B79DD">
      <w:pPr>
        <w:pStyle w:val="Compact"/>
        <w:numPr>
          <w:ilvl w:val="1"/>
          <w:numId w:val="47"/>
        </w:numPr>
      </w:pPr>
      <w:r>
        <w:t>Social Work</w:t>
      </w:r>
    </w:p>
    <w:p w14:paraId="62646568" w14:textId="77777777" w:rsidR="00975923" w:rsidRDefault="003B79DD">
      <w:pPr>
        <w:pStyle w:val="Heading2"/>
      </w:pPr>
      <w:bookmarkStart w:id="14" w:name="iv.-methodological-considerations"/>
      <w:bookmarkEnd w:id="14"/>
      <w:r>
        <w:lastRenderedPageBreak/>
        <w:t>I</w:t>
      </w:r>
      <w:r>
        <w:t>V. Methodological Considerations</w:t>
      </w:r>
    </w:p>
    <w:p w14:paraId="40933FDE" w14:textId="77777777" w:rsidR="00975923" w:rsidRDefault="003B79DD">
      <w:pPr>
        <w:pStyle w:val="Heading2"/>
      </w:pPr>
      <w:bookmarkStart w:id="15" w:name="v.-integrative-literature-review"/>
      <w:bookmarkEnd w:id="15"/>
      <w:r>
        <w:t>V</w:t>
      </w:r>
      <w:r>
        <w:t>. Integrative Literature Review</w:t>
      </w:r>
    </w:p>
    <w:p w14:paraId="6C05EF81" w14:textId="77777777" w:rsidR="00975923" w:rsidRDefault="003B79DD">
      <w:pPr>
        <w:pStyle w:val="Heading2"/>
      </w:pPr>
      <w:bookmarkStart w:id="16" w:name="vi.-critique-of-literature"/>
      <w:bookmarkEnd w:id="16"/>
      <w:r>
        <w:t>V</w:t>
      </w:r>
      <w:r>
        <w:t>I. Critique of Literature</w:t>
      </w:r>
    </w:p>
    <w:p w14:paraId="3AC2091F" w14:textId="77777777" w:rsidR="00975923" w:rsidRDefault="003B79DD">
      <w:pPr>
        <w:pStyle w:val="Heading3"/>
      </w:pPr>
      <w:bookmarkStart w:id="17" w:name="a.-research-methodologies."/>
      <w:bookmarkEnd w:id="17"/>
      <w:r>
        <w:t>A</w:t>
      </w:r>
      <w:r>
        <w:t>. Research Methodologies.</w:t>
      </w:r>
    </w:p>
    <w:p w14:paraId="40E4BB69" w14:textId="77777777" w:rsidR="00975923" w:rsidRDefault="003B79DD">
      <w:r>
        <w:t xml:space="preserve">Are efforts made to ensure that </w:t>
      </w:r>
      <w:r>
        <w:rPr>
          <w:i/>
        </w:rPr>
        <w:t>all available</w:t>
      </w:r>
      <w:r>
        <w:t xml:space="preserve"> stakeho</w:t>
      </w:r>
      <w:r>
        <w:t>lders' and informants' voices and accessibility considered equally, and that certain voices are not unjustifiably privileged over others?</w:t>
      </w:r>
    </w:p>
    <w:p w14:paraId="21F67A1F" w14:textId="77777777" w:rsidR="00975923" w:rsidRDefault="003B79DD">
      <w:pPr>
        <w:pStyle w:val="Heading3"/>
      </w:pPr>
      <w:bookmarkStart w:id="18" w:name="b.-interpretations-of-findings."/>
      <w:bookmarkEnd w:id="18"/>
      <w:r>
        <w:t>B</w:t>
      </w:r>
      <w:r>
        <w:t>. Interpretations of Findings.</w:t>
      </w:r>
    </w:p>
    <w:p w14:paraId="07B7BBFA" w14:textId="77777777" w:rsidR="00975923" w:rsidRDefault="003B79DD">
      <w:r>
        <w:t>Is feedback from key stakeholders and informants to the research accepted and genuinel</w:t>
      </w:r>
      <w:r>
        <w:t xml:space="preserve">y considered by the core research team? Are efforts made to ensure that </w:t>
      </w:r>
      <w:r>
        <w:rPr>
          <w:i/>
        </w:rPr>
        <w:t>all available</w:t>
      </w:r>
      <w:r>
        <w:t xml:space="preserve"> stakeholders' and informants' voices and accessibility considered equally, and that certain voices are not unjustifiably privileged over others?</w:t>
      </w:r>
    </w:p>
    <w:p w14:paraId="2EB30897" w14:textId="77777777" w:rsidR="00975923" w:rsidRDefault="003B79DD">
      <w:pPr>
        <w:pStyle w:val="Heading3"/>
      </w:pPr>
      <w:bookmarkStart w:id="19" w:name="c.-research-dissemination."/>
      <w:bookmarkEnd w:id="19"/>
      <w:r>
        <w:t>C</w:t>
      </w:r>
      <w:r>
        <w:t>. Research Dissemination</w:t>
      </w:r>
      <w:r>
        <w:t>.</w:t>
      </w:r>
    </w:p>
    <w:p w14:paraId="255D471F" w14:textId="77777777" w:rsidR="00975923" w:rsidRDefault="003B79DD">
      <w:r>
        <w:t>Are key stakeholders and informants to the research given access to reports of a given project's progress and/or findings? Is such access in fact accessible (i.e., free and easy to locate)?</w:t>
      </w:r>
    </w:p>
    <w:p w14:paraId="067E47EF" w14:textId="77777777" w:rsidR="00975923" w:rsidRDefault="003B79DD">
      <w:pPr>
        <w:pStyle w:val="Heading2"/>
      </w:pPr>
      <w:bookmarkStart w:id="20" w:name="vii.-summary-of-findings"/>
      <w:bookmarkEnd w:id="20"/>
      <w:r>
        <w:t>V</w:t>
      </w:r>
      <w:r>
        <w:t>II. Summary of Findings</w:t>
      </w:r>
    </w:p>
    <w:p w14:paraId="359A3CDE" w14:textId="77777777" w:rsidR="00975923" w:rsidRDefault="003B79DD">
      <w:pPr>
        <w:pStyle w:val="Heading2"/>
      </w:pPr>
      <w:bookmarkStart w:id="21" w:name="viii.-applied-implications"/>
      <w:bookmarkEnd w:id="21"/>
      <w:r>
        <w:t>V</w:t>
      </w:r>
      <w:r>
        <w:t>III. Applied Implications</w:t>
      </w:r>
    </w:p>
    <w:p w14:paraId="791DEE75" w14:textId="77777777" w:rsidR="00975923" w:rsidRDefault="003B79DD">
      <w:pPr>
        <w:pStyle w:val="Heading1"/>
      </w:pPr>
      <w:bookmarkStart w:id="22" w:name="d-relevance-to-dissertation-topic"/>
      <w:bookmarkEnd w:id="22"/>
      <w:r>
        <w:lastRenderedPageBreak/>
        <w:t>(</w:t>
      </w:r>
      <w:r>
        <w:t xml:space="preserve">D) Relevance to Dissertation Topic </w:t>
      </w:r>
    </w:p>
    <w:p w14:paraId="0C51E83B" w14:textId="77777777" w:rsidR="00975923" w:rsidRDefault="003B79DD">
      <w:r>
        <w:t>The proposed review paper is motivated by the program of research I have pursued over the past three years. I intend to continue pursuing this program of research via my dissertation. This program of research is focused</w:t>
      </w:r>
      <w:r>
        <w:t xml:space="preserve"> on developing comprehensive and intersectional intimate partner violence (IPV) prevention strategies specific to the experiences and needs of historically marginalized populations.</w:t>
      </w:r>
    </w:p>
    <w:p w14:paraId="3D46DE4D" w14:textId="77777777" w:rsidR="00975923" w:rsidRDefault="003B79DD">
      <w:pPr>
        <w:pStyle w:val="Heading2"/>
      </w:pPr>
      <w:bookmarkStart w:id="23" w:name="dissertation-topic-background"/>
      <w:bookmarkEnd w:id="23"/>
      <w:r>
        <w:t>D</w:t>
      </w:r>
      <w:r>
        <w:t>issertation Topic Background</w:t>
      </w:r>
    </w:p>
    <w:p w14:paraId="62CAF2A8" w14:textId="77777777" w:rsidR="00975923" w:rsidRDefault="003B79DD">
      <w:r>
        <w:t>My Masters thesis project served as the firs</w:t>
      </w:r>
      <w:r>
        <w:t>t phase of this research program. The purposes of this study were to (1) inform the finalization of a working intersectional model of same-gender IPV among sexual minority women, and (2) evaluate the face, construct, content validity, and coverage of exist</w:t>
      </w:r>
      <w:r>
        <w:t>ing survey measures related to the model's constructs in terms of their relevance and accuracy to sexual minority women's experiences and identities. A series of in-depth semi-structured, open-ended one-on-one interviews (n=10) and one focus group (ngroup=</w:t>
      </w:r>
      <w:r>
        <w:t>4) were conducted with fourteen lesbian, gay, bisexual, transgender, and queer (LGBTQ) women in Portland, Oregon. Individuals were recruited and engaged in the study via a combination of purposive and convenience sampling methods aided by involvement of mu</w:t>
      </w:r>
      <w:r>
        <w:t>ltiple community partners working in violence and education related fields. Interview and focus group questions addressed participants' experiences with gender role stress and minority stress. Grounded theory analysis of participants' narrative responses i</w:t>
      </w:r>
      <w:r>
        <w:t>nformed the coverage and relevance of constructs in a working intersectional model predicting women's use of violence in their same-gender intimate relationships. Findings from this analysis support an intersectional and contextually-minded approach to IPV</w:t>
      </w:r>
      <w:r>
        <w:t xml:space="preserve"> intervention and prevention strategies.</w:t>
      </w:r>
    </w:p>
    <w:p w14:paraId="1ECC0A33" w14:textId="77777777" w:rsidR="00975923" w:rsidRDefault="003B79DD">
      <w:pPr>
        <w:pStyle w:val="Heading2"/>
      </w:pPr>
      <w:bookmarkStart w:id="24" w:name="intended-dissertation-research"/>
      <w:bookmarkEnd w:id="24"/>
      <w:r>
        <w:lastRenderedPageBreak/>
        <w:t>I</w:t>
      </w:r>
      <w:r>
        <w:t>ntended Dissertation Research</w:t>
      </w:r>
    </w:p>
    <w:p w14:paraId="14B000F9" w14:textId="77777777" w:rsidR="00975923" w:rsidRDefault="003B79DD">
      <w:r>
        <w:t>The first exploratory phase'</w:t>
      </w:r>
      <w:r>
        <w:t>s findings and corresponding conclusions will directly inform the work for my dissertation, which will constitute the second phase of this research program. Specifically, I will use insights gained from this first phase of of research to make necessary rev</w:t>
      </w:r>
      <w:r>
        <w:t xml:space="preserve">isions to the evaluated survey measures, and the modified measures will be used in the second phase of research to collect data from 200-300 LGBTQ women recruited from the greater Portland, OR area. The intersectional model will be subsequently tested for </w:t>
      </w:r>
      <w:r>
        <w:t>fit using these data, and findings from this second phase will be used in collaboration with local community partners to develop strategies for IPV intervention and prevention specifically tailored to the experiences, identities, and needs of LGBTQ women.</w:t>
      </w:r>
    </w:p>
    <w:p w14:paraId="3F221E02" w14:textId="77777777" w:rsidR="00975923" w:rsidRDefault="003B79DD">
      <w:pPr>
        <w:pStyle w:val="Heading2"/>
      </w:pPr>
      <w:bookmarkStart w:id="25" w:name="proposed-review-papers-relevance"/>
      <w:bookmarkEnd w:id="25"/>
      <w:r>
        <w:t>P</w:t>
      </w:r>
      <w:r>
        <w:t>roposed Review Paper's Relevance</w:t>
      </w:r>
    </w:p>
    <w:p w14:paraId="1AE60C7E" w14:textId="77777777" w:rsidR="00975923" w:rsidRDefault="003B79DD">
      <w:r>
        <w:t>The theoretical and methodological groundings for the proposed review paper have and continue to serve as guiding frameworks for the above-described program of research. Further, the proposed critical review of community p</w:t>
      </w:r>
      <w:r>
        <w:t>sychological theory and methodology applications aligns with the critical review I conducted as part of my Masters Thesis, which focused on the influence and consequences of second-wave feminism on IPV-related research, activism, policy, and practice. Thro</w:t>
      </w:r>
      <w:r>
        <w:t>ugh the latter critical review process, I developed a comprehensive understanding of the context in which the research area I am pursuing is situated. Similarly, I intend to utilize the proposed review paper as an in-depth critical reflection on the commun</w:t>
      </w:r>
      <w:r>
        <w:t>ity psychology-specific context in which my dissertation research will be conducted.</w:t>
      </w:r>
    </w:p>
    <w:p w14:paraId="067A087B" w14:textId="77777777" w:rsidR="00975923" w:rsidRDefault="003B79DD">
      <w:pPr>
        <w:pStyle w:val="Heading1"/>
      </w:pPr>
      <w:bookmarkStart w:id="26" w:name="e-reading-list"/>
      <w:bookmarkEnd w:id="26"/>
      <w:r>
        <w:lastRenderedPageBreak/>
        <w:t>(</w:t>
      </w:r>
      <w:r>
        <w:t>E) Reading List</w:t>
      </w:r>
    </w:p>
    <w:p w14:paraId="79C3BB96" w14:textId="77777777" w:rsidR="00323CC5" w:rsidRDefault="00323CC5" w:rsidP="00323CC5">
      <w:pPr>
        <w:pStyle w:val="ListParagraph"/>
        <w:numPr>
          <w:ilvl w:val="0"/>
          <w:numId w:val="49"/>
        </w:numPr>
        <w:ind w:left="360"/>
      </w:pPr>
      <w:r>
        <w:t>Anderies et al. (2004)</w:t>
      </w:r>
    </w:p>
    <w:p w14:paraId="6500729C" w14:textId="77777777" w:rsidR="00323CC5" w:rsidRDefault="00323CC5" w:rsidP="00323CC5">
      <w:pPr>
        <w:pStyle w:val="ListParagraph"/>
        <w:numPr>
          <w:ilvl w:val="0"/>
          <w:numId w:val="49"/>
        </w:numPr>
        <w:ind w:left="360"/>
      </w:pPr>
      <w:r>
        <w:t>Anders (1966)</w:t>
      </w:r>
    </w:p>
    <w:p w14:paraId="5D39BF7C" w14:textId="77777777" w:rsidR="00323CC5" w:rsidRDefault="00323CC5" w:rsidP="00323CC5">
      <w:pPr>
        <w:pStyle w:val="ListParagraph"/>
        <w:numPr>
          <w:ilvl w:val="0"/>
          <w:numId w:val="49"/>
        </w:numPr>
        <w:ind w:left="360"/>
      </w:pPr>
      <w:r>
        <w:t>Baral et al. (2013)</w:t>
      </w:r>
    </w:p>
    <w:p w14:paraId="0B73D8B5" w14:textId="77777777" w:rsidR="00323CC5" w:rsidRDefault="00323CC5" w:rsidP="00323CC5">
      <w:pPr>
        <w:pStyle w:val="ListParagraph"/>
        <w:numPr>
          <w:ilvl w:val="0"/>
          <w:numId w:val="49"/>
        </w:numPr>
        <w:ind w:left="360"/>
      </w:pPr>
      <w:r>
        <w:t>Barner &amp; Carney (2011)</w:t>
      </w:r>
    </w:p>
    <w:p w14:paraId="764D575D" w14:textId="77777777" w:rsidR="00323CC5" w:rsidRDefault="00323CC5" w:rsidP="00323CC5">
      <w:pPr>
        <w:pStyle w:val="ListParagraph"/>
        <w:numPr>
          <w:ilvl w:val="0"/>
          <w:numId w:val="49"/>
        </w:numPr>
        <w:ind w:left="360"/>
      </w:pPr>
      <w:r>
        <w:t>Beeker et al. (1998)</w:t>
      </w:r>
    </w:p>
    <w:p w14:paraId="101D9328" w14:textId="77777777" w:rsidR="00323CC5" w:rsidRDefault="00323CC5" w:rsidP="00323CC5">
      <w:pPr>
        <w:pStyle w:val="ListParagraph"/>
        <w:numPr>
          <w:ilvl w:val="0"/>
          <w:numId w:val="49"/>
        </w:numPr>
        <w:ind w:left="360"/>
      </w:pPr>
      <w:r>
        <w:t>Brydon-Miller et al. (2003)</w:t>
      </w:r>
    </w:p>
    <w:p w14:paraId="59A32F7C" w14:textId="77777777" w:rsidR="00323CC5" w:rsidRDefault="00323CC5" w:rsidP="00323CC5">
      <w:pPr>
        <w:pStyle w:val="ListParagraph"/>
        <w:numPr>
          <w:ilvl w:val="0"/>
          <w:numId w:val="49"/>
        </w:numPr>
        <w:ind w:left="360"/>
      </w:pPr>
      <w:r>
        <w:t>Centers for Disease Control and Prevention (CDC) &amp; others (2015)</w:t>
      </w:r>
    </w:p>
    <w:p w14:paraId="64618C99" w14:textId="77777777" w:rsidR="00323CC5" w:rsidRDefault="00323CC5" w:rsidP="00323CC5">
      <w:pPr>
        <w:pStyle w:val="ListParagraph"/>
        <w:numPr>
          <w:ilvl w:val="0"/>
          <w:numId w:val="49"/>
        </w:numPr>
        <w:ind w:left="360"/>
      </w:pPr>
      <w:r>
        <w:t>Chandler &amp; Torbert (2003)</w:t>
      </w:r>
    </w:p>
    <w:p w14:paraId="0D5BC0A6" w14:textId="77777777" w:rsidR="00323CC5" w:rsidRDefault="00323CC5" w:rsidP="00323CC5">
      <w:pPr>
        <w:pStyle w:val="ListParagraph"/>
        <w:numPr>
          <w:ilvl w:val="0"/>
          <w:numId w:val="49"/>
        </w:numPr>
        <w:ind w:left="360"/>
      </w:pPr>
      <w:r>
        <w:t>Charmaz (2006)</w:t>
      </w:r>
    </w:p>
    <w:p w14:paraId="13FA4579" w14:textId="77777777" w:rsidR="00323CC5" w:rsidRDefault="00323CC5" w:rsidP="00323CC5">
      <w:pPr>
        <w:pStyle w:val="ListParagraph"/>
        <w:numPr>
          <w:ilvl w:val="0"/>
          <w:numId w:val="49"/>
        </w:numPr>
        <w:ind w:left="360"/>
      </w:pPr>
      <w:r>
        <w:t>Cobb (1993)</w:t>
      </w:r>
    </w:p>
    <w:p w14:paraId="0347EA09" w14:textId="77777777" w:rsidR="00323CC5" w:rsidRDefault="00323CC5" w:rsidP="00323CC5">
      <w:pPr>
        <w:pStyle w:val="ListParagraph"/>
        <w:numPr>
          <w:ilvl w:val="0"/>
          <w:numId w:val="49"/>
        </w:numPr>
        <w:ind w:left="360"/>
      </w:pPr>
      <w:r>
        <w:t>Collins (2002)</w:t>
      </w:r>
    </w:p>
    <w:p w14:paraId="78E9FBC9" w14:textId="77777777" w:rsidR="00323CC5" w:rsidRDefault="00323CC5" w:rsidP="00323CC5">
      <w:pPr>
        <w:pStyle w:val="ListParagraph"/>
        <w:numPr>
          <w:ilvl w:val="0"/>
          <w:numId w:val="49"/>
        </w:numPr>
        <w:ind w:left="360"/>
      </w:pPr>
      <w:r>
        <w:t>Corbin &amp; Strauss (1990)</w:t>
      </w:r>
    </w:p>
    <w:p w14:paraId="436D47C8" w14:textId="77777777" w:rsidR="00323CC5" w:rsidRDefault="00323CC5" w:rsidP="00323CC5">
      <w:pPr>
        <w:pStyle w:val="ListParagraph"/>
        <w:numPr>
          <w:ilvl w:val="0"/>
          <w:numId w:val="49"/>
        </w:numPr>
        <w:ind w:left="360"/>
      </w:pPr>
      <w:r>
        <w:t>Creswell (2013)</w:t>
      </w:r>
    </w:p>
    <w:p w14:paraId="52679481" w14:textId="77777777" w:rsidR="00323CC5" w:rsidRDefault="00323CC5" w:rsidP="00323CC5">
      <w:pPr>
        <w:pStyle w:val="ListParagraph"/>
        <w:numPr>
          <w:ilvl w:val="0"/>
          <w:numId w:val="49"/>
        </w:numPr>
        <w:ind w:left="360"/>
      </w:pPr>
      <w:r>
        <w:t>Dutton &amp; Corvo (2007)</w:t>
      </w:r>
    </w:p>
    <w:p w14:paraId="6AB8F253" w14:textId="77777777" w:rsidR="00323CC5" w:rsidRDefault="00323CC5" w:rsidP="00323CC5">
      <w:pPr>
        <w:pStyle w:val="ListParagraph"/>
        <w:numPr>
          <w:ilvl w:val="0"/>
          <w:numId w:val="49"/>
        </w:numPr>
        <w:ind w:left="360"/>
      </w:pPr>
      <w:r>
        <w:t>Fine et al. (2004)</w:t>
      </w:r>
    </w:p>
    <w:p w14:paraId="543555B5" w14:textId="77777777" w:rsidR="00323CC5" w:rsidRDefault="00323CC5" w:rsidP="00323CC5">
      <w:pPr>
        <w:pStyle w:val="ListParagraph"/>
        <w:numPr>
          <w:ilvl w:val="0"/>
          <w:numId w:val="49"/>
        </w:numPr>
        <w:ind w:left="360"/>
      </w:pPr>
      <w:r>
        <w:t>Friedman-Nimz et al. (2006)</w:t>
      </w:r>
    </w:p>
    <w:p w14:paraId="1D25EEC0" w14:textId="77777777" w:rsidR="00323CC5" w:rsidRDefault="00323CC5" w:rsidP="00323CC5">
      <w:pPr>
        <w:pStyle w:val="ListParagraph"/>
        <w:numPr>
          <w:ilvl w:val="0"/>
          <w:numId w:val="49"/>
        </w:numPr>
        <w:ind w:left="360"/>
      </w:pPr>
      <w:r>
        <w:t>Gondolf (2007)</w:t>
      </w:r>
    </w:p>
    <w:p w14:paraId="5345081A" w14:textId="77777777" w:rsidR="00323CC5" w:rsidRDefault="00323CC5" w:rsidP="00323CC5">
      <w:pPr>
        <w:pStyle w:val="ListParagraph"/>
        <w:numPr>
          <w:ilvl w:val="0"/>
          <w:numId w:val="49"/>
        </w:numPr>
        <w:ind w:left="360"/>
      </w:pPr>
      <w:r>
        <w:t>Greene et al. (1989)</w:t>
      </w:r>
    </w:p>
    <w:p w14:paraId="1A54AACF" w14:textId="77777777" w:rsidR="00323CC5" w:rsidRDefault="00323CC5" w:rsidP="00323CC5">
      <w:pPr>
        <w:pStyle w:val="ListParagraph"/>
        <w:numPr>
          <w:ilvl w:val="0"/>
          <w:numId w:val="49"/>
        </w:numPr>
        <w:ind w:left="360"/>
      </w:pPr>
      <w:r>
        <w:t>Heckert &amp; Gondolf (2004)</w:t>
      </w:r>
    </w:p>
    <w:p w14:paraId="3D29871D" w14:textId="77777777" w:rsidR="00323CC5" w:rsidRDefault="00323CC5" w:rsidP="00323CC5">
      <w:pPr>
        <w:pStyle w:val="ListParagraph"/>
        <w:numPr>
          <w:ilvl w:val="0"/>
          <w:numId w:val="49"/>
        </w:numPr>
        <w:ind w:left="360"/>
      </w:pPr>
      <w:r>
        <w:t>Johnson et al. (2007)</w:t>
      </w:r>
    </w:p>
    <w:p w14:paraId="7D313B0C" w14:textId="77777777" w:rsidR="00323CC5" w:rsidRDefault="00323CC5" w:rsidP="00323CC5">
      <w:pPr>
        <w:pStyle w:val="ListParagraph"/>
        <w:numPr>
          <w:ilvl w:val="0"/>
          <w:numId w:val="49"/>
        </w:numPr>
        <w:ind w:left="360"/>
      </w:pPr>
      <w:r>
        <w:t>Kelly et al. (2004)</w:t>
      </w:r>
    </w:p>
    <w:p w14:paraId="64B3418E" w14:textId="77777777" w:rsidR="00323CC5" w:rsidRDefault="00323CC5" w:rsidP="00323CC5">
      <w:pPr>
        <w:pStyle w:val="ListParagraph"/>
        <w:numPr>
          <w:ilvl w:val="0"/>
          <w:numId w:val="49"/>
        </w:numPr>
        <w:ind w:left="360"/>
      </w:pPr>
      <w:r>
        <w:t>Kidder &amp; Fine (1987)</w:t>
      </w:r>
    </w:p>
    <w:p w14:paraId="4BE6CAB6" w14:textId="77777777" w:rsidR="00323CC5" w:rsidRDefault="00323CC5" w:rsidP="00323CC5">
      <w:pPr>
        <w:pStyle w:val="ListParagraph"/>
        <w:numPr>
          <w:ilvl w:val="0"/>
          <w:numId w:val="49"/>
        </w:numPr>
        <w:ind w:left="360"/>
      </w:pPr>
      <w:r>
        <w:lastRenderedPageBreak/>
        <w:t>Kloos &amp; Shah (2009)</w:t>
      </w:r>
    </w:p>
    <w:p w14:paraId="6FFB980F" w14:textId="77777777" w:rsidR="00323CC5" w:rsidRDefault="00323CC5" w:rsidP="00323CC5">
      <w:pPr>
        <w:pStyle w:val="ListParagraph"/>
        <w:numPr>
          <w:ilvl w:val="0"/>
          <w:numId w:val="49"/>
        </w:numPr>
        <w:ind w:left="360"/>
      </w:pPr>
      <w:r>
        <w:t>Mertens &amp; Wilson (2012)</w:t>
      </w:r>
    </w:p>
    <w:p w14:paraId="22055F87" w14:textId="77777777" w:rsidR="00323CC5" w:rsidRDefault="00323CC5" w:rsidP="00323CC5">
      <w:pPr>
        <w:pStyle w:val="ListParagraph"/>
        <w:numPr>
          <w:ilvl w:val="0"/>
          <w:numId w:val="49"/>
        </w:numPr>
        <w:ind w:left="360"/>
      </w:pPr>
      <w:r>
        <w:t>Meyer (1995)</w:t>
      </w:r>
    </w:p>
    <w:p w14:paraId="432E7D0F" w14:textId="77777777" w:rsidR="00323CC5" w:rsidRDefault="00323CC5" w:rsidP="00323CC5">
      <w:pPr>
        <w:pStyle w:val="ListParagraph"/>
        <w:numPr>
          <w:ilvl w:val="0"/>
          <w:numId w:val="49"/>
        </w:numPr>
        <w:ind w:left="360"/>
      </w:pPr>
      <w:r>
        <w:t>Meyer (2003)</w:t>
      </w:r>
    </w:p>
    <w:p w14:paraId="69807912" w14:textId="77777777" w:rsidR="00323CC5" w:rsidRDefault="00323CC5" w:rsidP="00323CC5">
      <w:pPr>
        <w:pStyle w:val="ListParagraph"/>
        <w:numPr>
          <w:ilvl w:val="0"/>
          <w:numId w:val="49"/>
        </w:numPr>
        <w:ind w:left="360"/>
      </w:pPr>
      <w:r>
        <w:t>Meyer (2010)</w:t>
      </w:r>
    </w:p>
    <w:p w14:paraId="00B19277" w14:textId="77777777" w:rsidR="00323CC5" w:rsidRDefault="00323CC5" w:rsidP="00323CC5">
      <w:pPr>
        <w:pStyle w:val="ListParagraph"/>
        <w:numPr>
          <w:ilvl w:val="0"/>
          <w:numId w:val="49"/>
        </w:numPr>
        <w:ind w:left="360"/>
      </w:pPr>
      <w:r>
        <w:t>Meyer (2015)</w:t>
      </w:r>
    </w:p>
    <w:p w14:paraId="374C9A6D" w14:textId="77777777" w:rsidR="00323CC5" w:rsidRDefault="00323CC5" w:rsidP="00323CC5">
      <w:pPr>
        <w:pStyle w:val="ListParagraph"/>
        <w:numPr>
          <w:ilvl w:val="0"/>
          <w:numId w:val="49"/>
        </w:numPr>
        <w:ind w:left="360"/>
      </w:pPr>
      <w:r>
        <w:t>Morgan (2014)</w:t>
      </w:r>
    </w:p>
    <w:p w14:paraId="10CD0E1C" w14:textId="77777777" w:rsidR="00323CC5" w:rsidRDefault="00323CC5" w:rsidP="00323CC5">
      <w:pPr>
        <w:pStyle w:val="ListParagraph"/>
        <w:numPr>
          <w:ilvl w:val="0"/>
          <w:numId w:val="49"/>
        </w:numPr>
        <w:ind w:left="360"/>
      </w:pPr>
      <w:r>
        <w:t>Noffke (1997)</w:t>
      </w:r>
    </w:p>
    <w:p w14:paraId="25A30431" w14:textId="77777777" w:rsidR="00323CC5" w:rsidRDefault="00323CC5" w:rsidP="00323CC5">
      <w:pPr>
        <w:pStyle w:val="ListParagraph"/>
        <w:numPr>
          <w:ilvl w:val="0"/>
          <w:numId w:val="49"/>
        </w:numPr>
        <w:ind w:left="360"/>
      </w:pPr>
      <w:r>
        <w:t>Owen &amp; Rogers (1999)</w:t>
      </w:r>
    </w:p>
    <w:p w14:paraId="79E4923B" w14:textId="77777777" w:rsidR="00323CC5" w:rsidRDefault="00323CC5" w:rsidP="00323CC5">
      <w:pPr>
        <w:pStyle w:val="ListParagraph"/>
        <w:numPr>
          <w:ilvl w:val="0"/>
          <w:numId w:val="49"/>
        </w:numPr>
        <w:ind w:left="360"/>
      </w:pPr>
      <w:r>
        <w:t>Prilleltensky (1997)</w:t>
      </w:r>
    </w:p>
    <w:p w14:paraId="50CAD7BF" w14:textId="77777777" w:rsidR="00323CC5" w:rsidRDefault="00323CC5" w:rsidP="00323CC5">
      <w:pPr>
        <w:pStyle w:val="ListParagraph"/>
        <w:numPr>
          <w:ilvl w:val="0"/>
          <w:numId w:val="49"/>
        </w:numPr>
        <w:ind w:left="360"/>
      </w:pPr>
      <w:r>
        <w:t>Prilleltensky (2001)</w:t>
      </w:r>
    </w:p>
    <w:p w14:paraId="10C38D09" w14:textId="77777777" w:rsidR="00323CC5" w:rsidRDefault="00323CC5" w:rsidP="00323CC5">
      <w:pPr>
        <w:pStyle w:val="ListParagraph"/>
        <w:numPr>
          <w:ilvl w:val="0"/>
          <w:numId w:val="49"/>
        </w:numPr>
        <w:ind w:left="360"/>
      </w:pPr>
      <w:r>
        <w:t>Riger (1993)</w:t>
      </w:r>
    </w:p>
    <w:p w14:paraId="39065328" w14:textId="77777777" w:rsidR="00323CC5" w:rsidRDefault="00323CC5" w:rsidP="00323CC5">
      <w:pPr>
        <w:pStyle w:val="ListParagraph"/>
        <w:numPr>
          <w:ilvl w:val="0"/>
          <w:numId w:val="49"/>
        </w:numPr>
        <w:ind w:left="360"/>
      </w:pPr>
      <w:r>
        <w:t>Royse et al. (2009)</w:t>
      </w:r>
    </w:p>
    <w:p w14:paraId="42B10AE9" w14:textId="77777777" w:rsidR="00323CC5" w:rsidRDefault="00323CC5" w:rsidP="00323CC5">
      <w:pPr>
        <w:pStyle w:val="ListParagraph"/>
        <w:numPr>
          <w:ilvl w:val="0"/>
          <w:numId w:val="49"/>
        </w:numPr>
        <w:ind w:left="360"/>
      </w:pPr>
      <w:r>
        <w:t>Seidman (2012)</w:t>
      </w:r>
    </w:p>
    <w:p w14:paraId="1CFC5D45" w14:textId="77777777" w:rsidR="00323CC5" w:rsidRDefault="00323CC5" w:rsidP="00323CC5">
      <w:pPr>
        <w:pStyle w:val="ListParagraph"/>
        <w:numPr>
          <w:ilvl w:val="0"/>
          <w:numId w:val="49"/>
        </w:numPr>
        <w:ind w:left="360"/>
      </w:pPr>
      <w:r>
        <w:t>Speer &amp; Hughey (1995)</w:t>
      </w:r>
    </w:p>
    <w:p w14:paraId="1892E4A1" w14:textId="77777777" w:rsidR="00323CC5" w:rsidRDefault="00323CC5" w:rsidP="00323CC5">
      <w:pPr>
        <w:pStyle w:val="ListParagraph"/>
        <w:numPr>
          <w:ilvl w:val="0"/>
          <w:numId w:val="49"/>
        </w:numPr>
        <w:ind w:left="360"/>
      </w:pPr>
      <w:r>
        <w:t>Stokols (1996)</w:t>
      </w:r>
    </w:p>
    <w:p w14:paraId="5659AFAE" w14:textId="77777777" w:rsidR="00323CC5" w:rsidRDefault="00323CC5" w:rsidP="00323CC5">
      <w:pPr>
        <w:pStyle w:val="ListParagraph"/>
        <w:numPr>
          <w:ilvl w:val="0"/>
          <w:numId w:val="49"/>
        </w:numPr>
        <w:ind w:left="360"/>
      </w:pPr>
      <w:r>
        <w:t>Strauss &amp; Corbin (1994)</w:t>
      </w:r>
    </w:p>
    <w:p w14:paraId="49B59315" w14:textId="77777777" w:rsidR="00323CC5" w:rsidRDefault="00323CC5" w:rsidP="00323CC5">
      <w:pPr>
        <w:pStyle w:val="ListParagraph"/>
        <w:numPr>
          <w:ilvl w:val="0"/>
          <w:numId w:val="49"/>
        </w:numPr>
        <w:ind w:left="360"/>
      </w:pPr>
      <w:r>
        <w:t>Tharp et al. (2013)</w:t>
      </w:r>
    </w:p>
    <w:p w14:paraId="55D8638B" w14:textId="77777777" w:rsidR="00323CC5" w:rsidRDefault="00323CC5" w:rsidP="00323CC5">
      <w:pPr>
        <w:pStyle w:val="ListParagraph"/>
        <w:numPr>
          <w:ilvl w:val="0"/>
          <w:numId w:val="49"/>
        </w:numPr>
        <w:ind w:left="360"/>
      </w:pPr>
      <w:r>
        <w:t>Visser (2007)</w:t>
      </w:r>
    </w:p>
    <w:p w14:paraId="696FC04F" w14:textId="77777777" w:rsidR="00323CC5" w:rsidRDefault="00323CC5" w:rsidP="00323CC5">
      <w:pPr>
        <w:pStyle w:val="ListParagraph"/>
        <w:numPr>
          <w:ilvl w:val="0"/>
          <w:numId w:val="49"/>
        </w:numPr>
        <w:ind w:left="360"/>
      </w:pPr>
      <w:r>
        <w:t>Walker et al. (2006)</w:t>
      </w:r>
    </w:p>
    <w:p w14:paraId="7F31775A" w14:textId="77777777" w:rsidR="00323CC5" w:rsidRDefault="00323CC5" w:rsidP="00323CC5">
      <w:pPr>
        <w:pStyle w:val="ListParagraph"/>
        <w:numPr>
          <w:ilvl w:val="0"/>
          <w:numId w:val="49"/>
        </w:numPr>
        <w:ind w:left="360"/>
      </w:pPr>
      <w:r>
        <w:t>Walton-Moss et al. (2005)</w:t>
      </w:r>
    </w:p>
    <w:p w14:paraId="27BCC40A" w14:textId="77777777" w:rsidR="00323CC5" w:rsidRDefault="00323CC5" w:rsidP="00323CC5">
      <w:pPr>
        <w:pStyle w:val="ListParagraph"/>
        <w:numPr>
          <w:ilvl w:val="0"/>
          <w:numId w:val="49"/>
        </w:numPr>
        <w:ind w:left="360"/>
      </w:pPr>
      <w:r>
        <w:t>Whitaker (2014)</w:t>
      </w:r>
    </w:p>
    <w:p w14:paraId="00ADF234" w14:textId="77777777" w:rsidR="00323CC5" w:rsidRPr="00323CC5" w:rsidRDefault="00323CC5" w:rsidP="00323CC5"/>
    <w:p w14:paraId="3AB3723B" w14:textId="77777777" w:rsidR="00975923" w:rsidRDefault="003B79DD">
      <w:pPr>
        <w:pStyle w:val="Heading1"/>
      </w:pPr>
      <w:bookmarkStart w:id="27" w:name="references"/>
      <w:bookmarkEnd w:id="27"/>
      <w:r>
        <w:lastRenderedPageBreak/>
        <w:t>R</w:t>
      </w:r>
      <w:r>
        <w:t>eferences</w:t>
      </w:r>
    </w:p>
    <w:p w14:paraId="113210B6" w14:textId="77777777" w:rsidR="00975923" w:rsidRDefault="003B79DD" w:rsidP="00861E0C">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48B7D056" w14:textId="77777777" w:rsidR="00975923" w:rsidRDefault="003B79DD" w:rsidP="00861E0C">
      <w:pPr>
        <w:pStyle w:val="Bibliography"/>
      </w:pPr>
      <w:r>
        <w:t>Anders, D. (196</w:t>
      </w:r>
      <w:r>
        <w:t xml:space="preserve">6). Action research. In S. kemmis &amp; R. McTaggart (Eds.), </w:t>
      </w:r>
      <w:r>
        <w:rPr>
          <w:i/>
        </w:rPr>
        <w:t>The action research reader</w:t>
      </w:r>
      <w:r>
        <w:t xml:space="preserve"> (Third Edition, pp. 317–321). Victoria: Deakin University.</w:t>
      </w:r>
    </w:p>
    <w:p w14:paraId="4EC05240" w14:textId="77777777" w:rsidR="00975923" w:rsidRDefault="003B79DD" w:rsidP="00861E0C">
      <w:pPr>
        <w:pStyle w:val="Bibliography"/>
      </w:pPr>
      <w:r>
        <w:t>Baral, S., Logie, C., Grosso, A., Wirtz, A., &amp; Beyrer, C. (2013). Modified social ecological model: A tool to gui</w:t>
      </w:r>
      <w:r>
        <w:t xml:space="preserve">de the assessment of the risks and risk contexts of HIV epidemics. </w:t>
      </w:r>
      <w:r>
        <w:rPr>
          <w:i/>
        </w:rPr>
        <w:t>BMC Public Health</w:t>
      </w:r>
      <w:r>
        <w:t xml:space="preserve">, </w:t>
      </w:r>
      <w:r>
        <w:rPr>
          <w:i/>
        </w:rPr>
        <w:t>13</w:t>
      </w:r>
      <w:r>
        <w:t>, 482.</w:t>
      </w:r>
    </w:p>
    <w:p w14:paraId="43204761" w14:textId="77777777" w:rsidR="00975923" w:rsidRDefault="003B79DD" w:rsidP="00861E0C">
      <w:pPr>
        <w:pStyle w:val="Bibliography"/>
      </w:pPr>
      <w:r>
        <w:t xml:space="preserve">Barner, J. R., &amp; Carney, M. M. (2011). Interventions for intimate partner violence: A historical review. </w:t>
      </w:r>
      <w:r>
        <w:rPr>
          <w:i/>
        </w:rPr>
        <w:t>Journal of Family Violence</w:t>
      </w:r>
      <w:r>
        <w:t xml:space="preserve">, </w:t>
      </w:r>
      <w:r>
        <w:rPr>
          <w:i/>
        </w:rPr>
        <w:t>26</w:t>
      </w:r>
      <w:r>
        <w:t>, 235–244.</w:t>
      </w:r>
    </w:p>
    <w:p w14:paraId="485F1DD1" w14:textId="77777777" w:rsidR="00975923" w:rsidRDefault="003B79DD" w:rsidP="00861E0C">
      <w:pPr>
        <w:pStyle w:val="Bibliography"/>
      </w:pPr>
      <w:r>
        <w:t>Beeker, C., Gue</w:t>
      </w:r>
      <w:r>
        <w:t xml:space="preserve">nther-Grey, C., &amp; Raj, A. (1998). Community empowerment paradigm drift and the primary prevention of HIV/AIDS. </w:t>
      </w:r>
      <w:r>
        <w:rPr>
          <w:i/>
        </w:rPr>
        <w:t>Social Science and Medicine</w:t>
      </w:r>
      <w:r>
        <w:t xml:space="preserve">, </w:t>
      </w:r>
      <w:r>
        <w:rPr>
          <w:i/>
        </w:rPr>
        <w:t>46</w:t>
      </w:r>
      <w:r>
        <w:t>, 831–842.</w:t>
      </w:r>
    </w:p>
    <w:p w14:paraId="0407C301" w14:textId="77777777" w:rsidR="00975923" w:rsidRDefault="003B79DD" w:rsidP="00861E0C">
      <w:pPr>
        <w:pStyle w:val="Bibliography"/>
      </w:pPr>
      <w:r>
        <w:t xml:space="preserve">Brydon-Miller, M., Greenwood, D., &amp; Maguire, P. (2003). Why action research? </w:t>
      </w:r>
      <w:r>
        <w:rPr>
          <w:i/>
        </w:rPr>
        <w:t>Action Research</w:t>
      </w:r>
      <w:r>
        <w:t xml:space="preserve">, </w:t>
      </w:r>
      <w:r>
        <w:rPr>
          <w:i/>
        </w:rPr>
        <w:t>1</w:t>
      </w:r>
      <w:r>
        <w:t>, 9–28.</w:t>
      </w:r>
    </w:p>
    <w:p w14:paraId="38D0BC4E" w14:textId="77777777" w:rsidR="00975923" w:rsidRDefault="003B79DD" w:rsidP="00861E0C">
      <w:pPr>
        <w:pStyle w:val="Bibliography"/>
      </w:pPr>
      <w:r>
        <w:t>Centers for Disease Control and Prevention (CDC), &amp; others. (2015). The Social-Ecological Model: A framework for prevention.</w:t>
      </w:r>
    </w:p>
    <w:p w14:paraId="3AD4C5FE" w14:textId="77777777" w:rsidR="00975923" w:rsidRDefault="003B79DD" w:rsidP="00861E0C">
      <w:pPr>
        <w:pStyle w:val="Bibliography"/>
      </w:pPr>
      <w:r>
        <w:t xml:space="preserve">Chandler, D., &amp; Torbert, B. (2003). Transforming inquiry and action interweaving 27 flavors of action research. </w:t>
      </w:r>
      <w:r>
        <w:rPr>
          <w:i/>
        </w:rPr>
        <w:t>Action Research</w:t>
      </w:r>
      <w:r>
        <w:t xml:space="preserve">, </w:t>
      </w:r>
      <w:r>
        <w:rPr>
          <w:i/>
        </w:rPr>
        <w:t>1</w:t>
      </w:r>
      <w:r>
        <w:t>,</w:t>
      </w:r>
      <w:r>
        <w:t xml:space="preserve"> 133–152.</w:t>
      </w:r>
    </w:p>
    <w:p w14:paraId="0FBC69F5" w14:textId="77777777" w:rsidR="00975923" w:rsidRDefault="003B79DD" w:rsidP="00861E0C">
      <w:pPr>
        <w:pStyle w:val="Bibliography"/>
      </w:pPr>
      <w:r>
        <w:t>Charmaz, K. (2006). Thousand Oaks, CA: SAGE Publications, Inc.</w:t>
      </w:r>
    </w:p>
    <w:p w14:paraId="4A3996D3" w14:textId="77777777" w:rsidR="00975923" w:rsidRDefault="003B79DD" w:rsidP="00861E0C">
      <w:pPr>
        <w:pStyle w:val="Bibliography"/>
      </w:pPr>
      <w:r>
        <w:t xml:space="preserve">Cobb, S. (1993). Empowerment and mediation: A narrative perspective. </w:t>
      </w:r>
      <w:r>
        <w:rPr>
          <w:i/>
        </w:rPr>
        <w:t>Negotiation Journal</w:t>
      </w:r>
      <w:r>
        <w:t xml:space="preserve">, </w:t>
      </w:r>
      <w:r>
        <w:rPr>
          <w:i/>
        </w:rPr>
        <w:t>9</w:t>
      </w:r>
      <w:r>
        <w:t>, 245–259.</w:t>
      </w:r>
    </w:p>
    <w:p w14:paraId="1E5BE6AF" w14:textId="77777777" w:rsidR="00975923" w:rsidRDefault="003B79DD" w:rsidP="00861E0C">
      <w:pPr>
        <w:pStyle w:val="Bibliography"/>
      </w:pPr>
      <w:r>
        <w:t xml:space="preserve">Collins, P. H. (2002). </w:t>
      </w:r>
      <w:r>
        <w:t xml:space="preserve">Black feminist thought: Knowledge, consciousness, and the </w:t>
      </w:r>
      <w:r>
        <w:t>politics of empowerment</w:t>
      </w:r>
      <w:r>
        <w:t>. New York, NY, US: Routledge.</w:t>
      </w:r>
    </w:p>
    <w:p w14:paraId="46AD8CBC" w14:textId="77777777" w:rsidR="00975923" w:rsidRDefault="003B79DD" w:rsidP="00861E0C">
      <w:pPr>
        <w:pStyle w:val="Bibliography"/>
      </w:pPr>
      <w:r>
        <w:lastRenderedPageBreak/>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0AFCD4E1" w14:textId="77777777" w:rsidR="00975923" w:rsidRDefault="003B79DD" w:rsidP="00861E0C">
      <w:pPr>
        <w:pStyle w:val="Bibliography"/>
      </w:pPr>
      <w:r>
        <w:t>Creswell, J. W</w:t>
      </w:r>
      <w:r>
        <w:t xml:space="preserve">. (2013). </w:t>
      </w:r>
      <w:r>
        <w:t>Research design: Qualitative, quantitative, and mixed methods approaches</w:t>
      </w:r>
      <w:r>
        <w:t>. Thousand Oaks, CA: SAGE Publications, Inc.</w:t>
      </w:r>
    </w:p>
    <w:p w14:paraId="207F6148" w14:textId="77777777" w:rsidR="00975923" w:rsidRDefault="003B79DD" w:rsidP="00861E0C">
      <w:pPr>
        <w:pStyle w:val="Bibliography"/>
      </w:pPr>
      <w:r>
        <w:t xml:space="preserve">Dutton, D. G., &amp; Corvo, K. (2007). The duluth model: A data-impervious paradigm and a failed strategy. </w:t>
      </w:r>
      <w:r>
        <w:rPr>
          <w:i/>
        </w:rPr>
        <w:t>Aggression and Violent Beh</w:t>
      </w:r>
      <w:r>
        <w:rPr>
          <w:i/>
        </w:rPr>
        <w:t>avior</w:t>
      </w:r>
      <w:r>
        <w:t xml:space="preserve">, </w:t>
      </w:r>
      <w:r>
        <w:rPr>
          <w:i/>
        </w:rPr>
        <w:t>12</w:t>
      </w:r>
      <w:r>
        <w:t>, 658–667.</w:t>
      </w:r>
    </w:p>
    <w:p w14:paraId="51C3BAB5" w14:textId="77777777" w:rsidR="00975923" w:rsidRDefault="003B79DD" w:rsidP="00861E0C">
      <w:pPr>
        <w:pStyle w:val="Bibliography"/>
      </w:pPr>
      <w:r>
        <w:t xml:space="preserve">Fine, M., Torre, M. E., Boudin, K., Bowen, I., Clark, J., Hylton, D., … Rosemarie, A. (2004). Participatory action research: From within and beyond prison bars. </w:t>
      </w:r>
      <w:r>
        <w:rPr>
          <w:i/>
        </w:rPr>
        <w:t>Working Method: Research and Social Justice</w:t>
      </w:r>
      <w:r>
        <w:t>, 95–119.</w:t>
      </w:r>
    </w:p>
    <w:p w14:paraId="5CDE8A65" w14:textId="77777777" w:rsidR="00975923" w:rsidRDefault="003B79DD" w:rsidP="00861E0C">
      <w:pPr>
        <w:pStyle w:val="Bibliography"/>
      </w:pPr>
      <w:r>
        <w:t>Friedman-Nimz, R., Alt</w:t>
      </w:r>
      <w:r>
        <w:t xml:space="preserve">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607019F5" w14:textId="77777777" w:rsidR="00975923" w:rsidRDefault="003B79DD" w:rsidP="00861E0C">
      <w:pPr>
        <w:pStyle w:val="Bibliography"/>
      </w:pPr>
      <w:r>
        <w:t>Gondolf, E. W. (2007). Theoretical and research s</w:t>
      </w:r>
      <w:r>
        <w:t xml:space="preserve">upport for the duluth model: A reply to dutton and corvo. </w:t>
      </w:r>
      <w:r>
        <w:rPr>
          <w:i/>
        </w:rPr>
        <w:t>Aggression and Violent Behavior</w:t>
      </w:r>
      <w:r>
        <w:t xml:space="preserve">, </w:t>
      </w:r>
      <w:r>
        <w:rPr>
          <w:i/>
        </w:rPr>
        <w:t>12</w:t>
      </w:r>
      <w:r>
        <w:t>, 644–657.</w:t>
      </w:r>
    </w:p>
    <w:p w14:paraId="47A0C0F8" w14:textId="77777777" w:rsidR="00975923" w:rsidRDefault="003B79DD" w:rsidP="00861E0C">
      <w:pPr>
        <w:pStyle w:val="Bibliography"/>
      </w:pPr>
      <w:r>
        <w:t xml:space="preserve">Greene, J., Caracelli, V., &amp; Graham, W. F. (1989). Toward a conceptual framework for mixed-method evaluation designs. </w:t>
      </w:r>
      <w:r>
        <w:rPr>
          <w:i/>
        </w:rPr>
        <w:t>Educational Evaluation and Policy Analysis</w:t>
      </w:r>
      <w:r>
        <w:t xml:space="preserve">, </w:t>
      </w:r>
      <w:r>
        <w:rPr>
          <w:i/>
        </w:rPr>
        <w:t>11</w:t>
      </w:r>
      <w:r>
        <w:t>, 255–274.</w:t>
      </w:r>
    </w:p>
    <w:p w14:paraId="7D17B252" w14:textId="77777777" w:rsidR="00975923" w:rsidRDefault="003B79DD" w:rsidP="00861E0C">
      <w:pPr>
        <w:pStyle w:val="Bibliography"/>
      </w:pPr>
      <w:r>
        <w:t xml:space="preserve">Heckert, A., &amp; Gondolf, E. W. (2004). Battered women’s perceptions of risk versus risk factors and instruments in predicting repeat reassault. </w:t>
      </w:r>
      <w:r>
        <w:rPr>
          <w:i/>
        </w:rPr>
        <w:t>Journal of Interpersonal Violence</w:t>
      </w:r>
      <w:r>
        <w:t xml:space="preserve">, </w:t>
      </w:r>
      <w:r>
        <w:rPr>
          <w:i/>
        </w:rPr>
        <w:t>19</w:t>
      </w:r>
      <w:r>
        <w:t>, 778–800.</w:t>
      </w:r>
    </w:p>
    <w:p w14:paraId="1120F7E4" w14:textId="77777777" w:rsidR="00975923" w:rsidRDefault="003B79DD" w:rsidP="00861E0C">
      <w:pPr>
        <w:pStyle w:val="Bibliography"/>
      </w:pPr>
      <w:r>
        <w:t>Johnson,</w:t>
      </w:r>
      <w:r>
        <w:t xml:space="preserve"> B., Onwuegbuzie, A., &amp; Turner, L. A. (2007). Toward a definition of mixed methods research. </w:t>
      </w:r>
      <w:r>
        <w:rPr>
          <w:i/>
        </w:rPr>
        <w:t>Journal of Mixed Methods Research</w:t>
      </w:r>
      <w:r>
        <w:t xml:space="preserve">, </w:t>
      </w:r>
      <w:r>
        <w:rPr>
          <w:i/>
        </w:rPr>
        <w:t>1</w:t>
      </w:r>
      <w:r>
        <w:t>, 112–133.</w:t>
      </w:r>
    </w:p>
    <w:p w14:paraId="38D2A24C" w14:textId="77777777" w:rsidR="00975923" w:rsidRDefault="003B79DD" w:rsidP="00861E0C">
      <w:pPr>
        <w:pStyle w:val="Bibliography"/>
      </w:pPr>
      <w:r>
        <w:lastRenderedPageBreak/>
        <w:t>Kelly, J., Azelton, S., Lardon, C., Mock, L., Tandon, D., &amp; Thomas, M. (2004). On community leadership: Stories abou</w:t>
      </w:r>
      <w:r>
        <w:t xml:space="preserve">t collaboration in action research. </w:t>
      </w:r>
      <w:r>
        <w:rPr>
          <w:i/>
        </w:rPr>
        <w:t>American Journal of Community Psychology</w:t>
      </w:r>
      <w:r>
        <w:t xml:space="preserve">, </w:t>
      </w:r>
      <w:r>
        <w:rPr>
          <w:i/>
        </w:rPr>
        <w:t>33</w:t>
      </w:r>
      <w:r>
        <w:t>, 205–216.</w:t>
      </w:r>
    </w:p>
    <w:p w14:paraId="03A9077E" w14:textId="77777777" w:rsidR="00975923" w:rsidRDefault="003B79DD" w:rsidP="00861E0C">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06912400" w14:textId="77777777" w:rsidR="00975923" w:rsidRDefault="003B79DD" w:rsidP="00861E0C">
      <w:pPr>
        <w:pStyle w:val="Bibliography"/>
      </w:pPr>
      <w:r>
        <w:t>Kloos, B., &amp; Shah, S.</w:t>
      </w:r>
      <w:r>
        <w:t xml:space="preserve"> (2009). A soc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091EC276" w14:textId="77777777" w:rsidR="00975923" w:rsidRDefault="003B79DD" w:rsidP="00861E0C">
      <w:pPr>
        <w:pStyle w:val="Bibliography"/>
      </w:pPr>
      <w:r>
        <w:t xml:space="preserve">Mertens, D., &amp; Wilson, A. T. (2012). </w:t>
      </w:r>
      <w:r>
        <w:t>Program evalu</w:t>
      </w:r>
      <w:r>
        <w:t>ation theory and practice: A comprehensive guide</w:t>
      </w:r>
      <w:r>
        <w:t>. Guilford Press.</w:t>
      </w:r>
    </w:p>
    <w:p w14:paraId="7C16CDA7" w14:textId="77777777" w:rsidR="00975923" w:rsidRDefault="003B79DD" w:rsidP="00861E0C">
      <w:pPr>
        <w:pStyle w:val="Bibliography"/>
      </w:pPr>
      <w:r>
        <w:t xml:space="preserve">Meyer, I. H. (1995). Minority stress and mental health in gay men. </w:t>
      </w:r>
      <w:r>
        <w:rPr>
          <w:i/>
        </w:rPr>
        <w:t>Journal of Health and Social Behavior</w:t>
      </w:r>
      <w:r>
        <w:t>, 38–56.</w:t>
      </w:r>
    </w:p>
    <w:p w14:paraId="11DC86FE" w14:textId="77777777" w:rsidR="00975923" w:rsidRDefault="003B79DD" w:rsidP="00861E0C">
      <w:pPr>
        <w:pStyle w:val="Bibliography"/>
      </w:pPr>
      <w:r>
        <w:t xml:space="preserve">Meyer, I. H. (2003). Prejudice, social stress, and mental health in lesbian, </w:t>
      </w:r>
      <w:r>
        <w:t xml:space="preserve">gay, and bisexual populations: Conceptual issues and research evidence. </w:t>
      </w:r>
      <w:r>
        <w:rPr>
          <w:i/>
        </w:rPr>
        <w:t>Psychological Bulletin</w:t>
      </w:r>
      <w:r>
        <w:t xml:space="preserve">, </w:t>
      </w:r>
      <w:r>
        <w:rPr>
          <w:i/>
        </w:rPr>
        <w:t>129</w:t>
      </w:r>
      <w:r>
        <w:t>, 674.</w:t>
      </w:r>
    </w:p>
    <w:p w14:paraId="5433738C" w14:textId="77777777" w:rsidR="00975923" w:rsidRDefault="003B79DD" w:rsidP="00861E0C">
      <w:pPr>
        <w:pStyle w:val="Bibliography"/>
      </w:pPr>
      <w:r>
        <w:t xml:space="preserve">Meyer, I. H. (2010). The right comparisons in testing the minority stress hypothesis: Comment on savin-williams, cohen, joyner, and rieger (2010). </w:t>
      </w:r>
      <w:r>
        <w:rPr>
          <w:i/>
        </w:rPr>
        <w:t>Arc</w:t>
      </w:r>
      <w:r>
        <w:rPr>
          <w:i/>
        </w:rPr>
        <w:t>hives of Sexual Behavior</w:t>
      </w:r>
      <w:r>
        <w:t xml:space="preserve">, </w:t>
      </w:r>
      <w:r>
        <w:rPr>
          <w:i/>
        </w:rPr>
        <w:t>39</w:t>
      </w:r>
      <w:r>
        <w:t>, 1217–1219.</w:t>
      </w:r>
    </w:p>
    <w:p w14:paraId="54E4A151" w14:textId="77777777" w:rsidR="00975923" w:rsidRDefault="003B79DD" w:rsidP="00861E0C">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620D89FF" w14:textId="77777777" w:rsidR="00975923" w:rsidRDefault="003B79DD" w:rsidP="00861E0C">
      <w:pPr>
        <w:pStyle w:val="Bibliography"/>
      </w:pPr>
      <w:r>
        <w:t xml:space="preserve">Morgan, D. (2014). </w:t>
      </w:r>
      <w:r>
        <w:rPr>
          <w:i/>
        </w:rPr>
        <w:t>Integrating qualitative a</w:t>
      </w:r>
      <w:r>
        <w:rPr>
          <w:i/>
        </w:rPr>
        <w:t>nd quantitative methods: A pragmatic approach</w:t>
      </w:r>
      <w:r>
        <w:t xml:space="preserve"> (Vol. 16). Thousand Oaks, CA: SAGE Publications, Inc.</w:t>
      </w:r>
    </w:p>
    <w:p w14:paraId="3C73F938" w14:textId="77777777" w:rsidR="00975923" w:rsidRDefault="003B79DD" w:rsidP="00861E0C">
      <w:pPr>
        <w:pStyle w:val="Bibliography"/>
      </w:pPr>
      <w:r>
        <w:t xml:space="preserve">Noffke, S. E. (1997). Professional, personal, and political dimensions of action research. </w:t>
      </w:r>
      <w:r>
        <w:rPr>
          <w:i/>
        </w:rPr>
        <w:t>Review of Research in Education</w:t>
      </w:r>
      <w:r>
        <w:t>, 305–343.</w:t>
      </w:r>
    </w:p>
    <w:p w14:paraId="482C9D4E" w14:textId="77777777" w:rsidR="00975923" w:rsidRDefault="003B79DD" w:rsidP="00861E0C">
      <w:pPr>
        <w:pStyle w:val="Bibliography"/>
      </w:pPr>
      <w:r>
        <w:lastRenderedPageBreak/>
        <w:t xml:space="preserve">Owen, J., &amp; Rogers, P. </w:t>
      </w:r>
      <w:r>
        <w:t xml:space="preserve">(1999). </w:t>
      </w:r>
      <w:r>
        <w:rPr>
          <w:i/>
        </w:rPr>
        <w:t>Program evaluation: Forms and approaches</w:t>
      </w:r>
      <w:r>
        <w:t>. Thousand Oaks, CA: SAGE Publications, Inc.</w:t>
      </w:r>
    </w:p>
    <w:p w14:paraId="729B8982" w14:textId="77777777" w:rsidR="00975923" w:rsidRDefault="003B79DD" w:rsidP="00861E0C">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w:t>
      </w:r>
      <w:r>
        <w:t>7.</w:t>
      </w:r>
    </w:p>
    <w:p w14:paraId="53F727B4" w14:textId="77777777" w:rsidR="00975923" w:rsidRDefault="003B79DD" w:rsidP="00861E0C">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4BBAF863" w14:textId="77777777" w:rsidR="00975923" w:rsidRDefault="003B79DD" w:rsidP="00861E0C">
      <w:pPr>
        <w:pStyle w:val="Bibliography"/>
      </w:pPr>
      <w:r>
        <w:t xml:space="preserve">Riger, S. (1993). What’s wrong with empowerment. </w:t>
      </w:r>
      <w:r>
        <w:rPr>
          <w:i/>
        </w:rPr>
        <w:t>American Journal of Community P</w:t>
      </w:r>
      <w:r>
        <w:rPr>
          <w:i/>
        </w:rPr>
        <w:t>sychology</w:t>
      </w:r>
      <w:r>
        <w:t xml:space="preserve">, </w:t>
      </w:r>
      <w:r>
        <w:rPr>
          <w:i/>
        </w:rPr>
        <w:t>21</w:t>
      </w:r>
      <w:r>
        <w:t>, 279–292.</w:t>
      </w:r>
    </w:p>
    <w:p w14:paraId="5ED7B931" w14:textId="77777777" w:rsidR="00975923" w:rsidRDefault="003B79DD" w:rsidP="00861E0C">
      <w:pPr>
        <w:pStyle w:val="Bibliography"/>
      </w:pPr>
      <w:r>
        <w:t xml:space="preserve">Royse, D., Thyer, B., &amp; Padgett, D. (2009). </w:t>
      </w:r>
      <w:r>
        <w:rPr>
          <w:i/>
        </w:rPr>
        <w:t>Program evaluation: An introduction</w:t>
      </w:r>
      <w:r>
        <w:t>. Cengage Learning.</w:t>
      </w:r>
    </w:p>
    <w:p w14:paraId="14E874BB" w14:textId="77777777" w:rsidR="00975923" w:rsidRDefault="003B79DD" w:rsidP="00861E0C">
      <w:pPr>
        <w:pStyle w:val="Bibliography"/>
      </w:pPr>
      <w:r>
        <w:t xml:space="preserve">Seidman, E. (2012). An emerging action science of social settings. </w:t>
      </w:r>
      <w:r>
        <w:rPr>
          <w:i/>
        </w:rPr>
        <w:t>American Journal of Community Psychology</w:t>
      </w:r>
      <w:r>
        <w:t xml:space="preserve">, </w:t>
      </w:r>
      <w:r>
        <w:rPr>
          <w:i/>
        </w:rPr>
        <w:t>50</w:t>
      </w:r>
      <w:r>
        <w:t>, 1–16.</w:t>
      </w:r>
    </w:p>
    <w:p w14:paraId="34D2DAF0" w14:textId="77777777" w:rsidR="00975923" w:rsidRDefault="003B79DD" w:rsidP="00861E0C">
      <w:pPr>
        <w:pStyle w:val="Bibliography"/>
      </w:pPr>
      <w:r>
        <w:t>Speer, P., &amp;</w:t>
      </w:r>
      <w:r>
        <w:t xml:space="preserve"> Hughey, J. (1995). Community organizing: An ecological route to empowerment and power. </w:t>
      </w:r>
      <w:r>
        <w:rPr>
          <w:i/>
        </w:rPr>
        <w:t>American Journal of Community Psychology</w:t>
      </w:r>
      <w:r>
        <w:t xml:space="preserve">, </w:t>
      </w:r>
      <w:r>
        <w:rPr>
          <w:i/>
        </w:rPr>
        <w:t>23</w:t>
      </w:r>
      <w:r>
        <w:t>, 729–748.</w:t>
      </w:r>
    </w:p>
    <w:p w14:paraId="1825FB16" w14:textId="77777777" w:rsidR="00975923" w:rsidRDefault="003B79DD" w:rsidP="00861E0C">
      <w:pPr>
        <w:pStyle w:val="Bibliography"/>
      </w:pPr>
      <w:r>
        <w:t xml:space="preserve">Stokols, D. (1996). Translating social ecological theory into guidelines for community health promotion. </w:t>
      </w:r>
      <w:r>
        <w:rPr>
          <w:i/>
        </w:rPr>
        <w:t>American</w:t>
      </w:r>
      <w:r>
        <w:rPr>
          <w:i/>
        </w:rPr>
        <w:t xml:space="preserve"> Journal of Health Promotion</w:t>
      </w:r>
      <w:r>
        <w:t xml:space="preserve">, </w:t>
      </w:r>
      <w:r>
        <w:rPr>
          <w:i/>
        </w:rPr>
        <w:t>10</w:t>
      </w:r>
      <w:r>
        <w:t>, 282–298.</w:t>
      </w:r>
    </w:p>
    <w:p w14:paraId="041E42ED" w14:textId="77777777" w:rsidR="00975923" w:rsidRDefault="003B79DD" w:rsidP="00861E0C">
      <w:pPr>
        <w:pStyle w:val="Bibliography"/>
      </w:pPr>
      <w:r>
        <w:t xml:space="preserve">Strauss, A., &amp; Corbin, J. (1994). Grounded theory methodology. </w:t>
      </w:r>
      <w:r>
        <w:rPr>
          <w:i/>
        </w:rPr>
        <w:t>Handbook of Qualitative Research</w:t>
      </w:r>
      <w:r>
        <w:t>, 273–285.</w:t>
      </w:r>
    </w:p>
    <w:p w14:paraId="17FA3FF6" w14:textId="77777777" w:rsidR="00975923" w:rsidRDefault="003B79DD" w:rsidP="00861E0C">
      <w:pPr>
        <w:pStyle w:val="Bibliography"/>
      </w:pPr>
      <w:r>
        <w:t>Tharp, A. T., DeGue, S., Valle, L. A., Brookmeyer, K., Massetti, G., &amp; Matjasko, J. L. (2013). A systematic</w:t>
      </w:r>
      <w:r>
        <w:t xml:space="preserve"> qualitative review of risk and protective factors for sexual violence perpetration. </w:t>
      </w:r>
      <w:r>
        <w:rPr>
          <w:i/>
        </w:rPr>
        <w:t>Trauma, Violence, and Abuse</w:t>
      </w:r>
      <w:r>
        <w:t xml:space="preserve">, </w:t>
      </w:r>
      <w:r>
        <w:rPr>
          <w:i/>
        </w:rPr>
        <w:t>14</w:t>
      </w:r>
      <w:r>
        <w:t>, 133–167.</w:t>
      </w:r>
    </w:p>
    <w:p w14:paraId="76748D3E" w14:textId="77777777" w:rsidR="00975923" w:rsidRDefault="003B79DD" w:rsidP="00861E0C">
      <w:pPr>
        <w:pStyle w:val="Bibliography"/>
      </w:pPr>
      <w:r>
        <w:t xml:space="preserve">Visser, M. (2007). The social ecological model as theoretical framework in community psychology. </w:t>
      </w:r>
      <w:r>
        <w:rPr>
          <w:i/>
        </w:rPr>
        <w:t xml:space="preserve">Community Psychology: Analysis, </w:t>
      </w:r>
      <w:r>
        <w:rPr>
          <w:i/>
        </w:rPr>
        <w:t>Context and Action</w:t>
      </w:r>
      <w:r>
        <w:t>, 102–116.</w:t>
      </w:r>
    </w:p>
    <w:p w14:paraId="705B6B4C" w14:textId="77777777" w:rsidR="00975923" w:rsidRDefault="003B79DD" w:rsidP="00861E0C">
      <w:pPr>
        <w:pStyle w:val="Bibliography"/>
      </w:pPr>
      <w:r>
        <w:lastRenderedPageBreak/>
        <w:t xml:space="preserve">Walker, B., Gunderson, L., Kinzig, A., Folke, C., Carpenter, S., &amp; Schultz, L. (2006). A handful of heuristics and some propositions for understanding resilience in social-ecological systems. </w:t>
      </w:r>
      <w:r>
        <w:rPr>
          <w:i/>
        </w:rPr>
        <w:t>Ecology and Society</w:t>
      </w:r>
      <w:r>
        <w:t xml:space="preserve">, </w:t>
      </w:r>
      <w:r>
        <w:rPr>
          <w:i/>
        </w:rPr>
        <w:t>11</w:t>
      </w:r>
      <w:r>
        <w:t>, 13.</w:t>
      </w:r>
    </w:p>
    <w:p w14:paraId="7E303279" w14:textId="77777777" w:rsidR="00975923" w:rsidRDefault="003B79DD" w:rsidP="00861E0C">
      <w:pPr>
        <w:pStyle w:val="Bibliography"/>
      </w:pPr>
      <w:r>
        <w:t>Walton</w:t>
      </w:r>
      <w:r>
        <w:t xml:space="preserve">-Moss, B., Manganello, J., Frye, V., &amp; Campbell, J. C. (2005). Risk factors for intimate partner violence and associated injury among urban women. </w:t>
      </w:r>
      <w:r>
        <w:rPr>
          <w:i/>
        </w:rPr>
        <w:t>Journal of Community Health</w:t>
      </w:r>
      <w:r>
        <w:t xml:space="preserve">, </w:t>
      </w:r>
      <w:r>
        <w:rPr>
          <w:i/>
        </w:rPr>
        <w:t>30</w:t>
      </w:r>
      <w:r>
        <w:t>, 377–389.</w:t>
      </w:r>
    </w:p>
    <w:p w14:paraId="1A0D5381" w14:textId="77777777" w:rsidR="00975923" w:rsidRDefault="003B79DD" w:rsidP="00861E0C">
      <w:pPr>
        <w:pStyle w:val="Bibliography"/>
      </w:pPr>
      <w:r>
        <w:t>Whitaker, P. (2014). Linking community protective factors to intima</w:t>
      </w:r>
      <w:r>
        <w:t xml:space="preserve">te partner violence perpetration. </w:t>
      </w:r>
      <w:r>
        <w:rPr>
          <w:i/>
        </w:rPr>
        <w:t>Violence Against Women</w:t>
      </w:r>
      <w:r>
        <w:t xml:space="preserve">, </w:t>
      </w:r>
      <w:r>
        <w:rPr>
          <w:i/>
        </w:rPr>
        <w:t>20</w:t>
      </w:r>
      <w:r>
        <w:t>, 1338–1359.</w:t>
      </w:r>
    </w:p>
    <w:sectPr w:rsidR="00975923" w:rsidSect="00924808">
      <w:headerReference w:type="default" r:id="rId9"/>
      <w:pgSz w:w="12240" w:h="15840"/>
      <w:pgMar w:top="1440" w:right="1440" w:bottom="1440" w:left="1440" w:header="576" w:footer="0" w:gutter="0"/>
      <w:pgNumType w:start="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0E709" w14:textId="77777777" w:rsidR="00000000" w:rsidRDefault="003B79DD">
      <w:pPr>
        <w:spacing w:line="240" w:lineRule="auto"/>
      </w:pPr>
      <w:r>
        <w:separator/>
      </w:r>
    </w:p>
  </w:endnote>
  <w:endnote w:type="continuationSeparator" w:id="0">
    <w:p w14:paraId="77695696" w14:textId="77777777" w:rsidR="00000000" w:rsidRDefault="003B79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945F9" w14:textId="77777777" w:rsidR="00975923" w:rsidRDefault="003B79DD">
      <w:r>
        <w:separator/>
      </w:r>
    </w:p>
  </w:footnote>
  <w:footnote w:type="continuationSeparator" w:id="0">
    <w:p w14:paraId="1F37DE2A" w14:textId="77777777" w:rsidR="00975923" w:rsidRDefault="003B79DD">
      <w:r>
        <w:continuationSeparator/>
      </w:r>
    </w:p>
  </w:footnote>
  <w:footnote w:id="1">
    <w:p w14:paraId="12973D76" w14:textId="77777777" w:rsidR="00975923" w:rsidRDefault="003B79DD">
      <w:pPr>
        <w:pStyle w:val="FootnoteText"/>
      </w:pPr>
      <w:r>
        <w:rPr>
          <w:rStyle w:val="FootnoteReference"/>
        </w:rPr>
        <w:footnoteRef/>
      </w:r>
      <w:r>
        <w:t xml:space="preserve"> </w:t>
      </w:r>
      <w:hyperlink r:id="rId1">
        <w:r>
          <w:rPr>
            <w:rStyle w:val="Hyperlink"/>
          </w:rPr>
          <w:t>see relevance to dissertation topic</w:t>
        </w:r>
      </w:hyperlink>
    </w:p>
  </w:footnote>
  <w:footnote w:id="2">
    <w:p w14:paraId="4F1DA14C" w14:textId="77777777" w:rsidR="00975923" w:rsidRDefault="003B79DD">
      <w:pPr>
        <w:pStyle w:val="FootnoteText"/>
      </w:pPr>
      <w:r>
        <w:rPr>
          <w:rStyle w:val="FootnoteReference"/>
        </w:rPr>
        <w:footnoteRef/>
      </w:r>
      <w:r>
        <w:t xml:space="preserve"> i.e., sexual minority women</w:t>
      </w:r>
    </w:p>
  </w:footnote>
  <w:footnote w:id="3">
    <w:p w14:paraId="3EC1BAC0" w14:textId="77777777" w:rsidR="00975923" w:rsidRDefault="003B79DD">
      <w:pPr>
        <w:pStyle w:val="FootnoteText"/>
      </w:pPr>
      <w:r>
        <w:rPr>
          <w:rStyle w:val="FootnoteReference"/>
        </w:rPr>
        <w:footnoteRef/>
      </w:r>
      <w:r>
        <w:t xml:space="preserve"> </w:t>
      </w:r>
      <w:hyperlink r:id="rId2">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F4C10" w14:textId="77777777" w:rsidR="00DC178A" w:rsidRDefault="003B79DD" w:rsidP="00DC178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sdt>
    <w:sdtPr>
      <w:id w:val="261120304"/>
      <w:docPartObj>
        <w:docPartGallery w:val="Page Numbers (Top of Page)"/>
        <w:docPartUnique/>
      </w:docPartObj>
    </w:sdtPr>
    <w:sdtEndPr/>
    <w:sdtContent>
      <w:p w14:paraId="5355F1C1" w14:textId="77777777" w:rsidR="00DC178A" w:rsidRDefault="003B79DD" w:rsidP="00DC178A">
        <w:pPr>
          <w:spacing w:line="240" w:lineRule="auto"/>
          <w:ind w:right="360" w:firstLine="0"/>
        </w:pPr>
        <w:r w:rsidRPr="00DC178A">
          <w:t>Comprehensive Examination Proposal</w:t>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ED079B"/>
    <w:multiLevelType w:val="multilevel"/>
    <w:tmpl w:val="89E4589A"/>
    <w:lvl w:ilvl="0">
      <w:numFmt w:val="bullet"/>
      <w:pStyle w:val="SourceCode"/>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8F54528"/>
    <w:multiLevelType w:val="multilevel"/>
    <w:tmpl w:val="7ED2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C42D3BE"/>
    <w:multiLevelType w:val="multilevel"/>
    <w:tmpl w:val="7E0C1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8F6A5D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0FB957F0"/>
    <w:multiLevelType w:val="hybridMultilevel"/>
    <w:tmpl w:val="D75468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A9F59A8"/>
    <w:multiLevelType w:val="multilevel"/>
    <w:tmpl w:val="F30C9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B8D2A10"/>
    <w:multiLevelType w:val="multilevel"/>
    <w:tmpl w:val="7ED2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334D115"/>
    <w:multiLevelType w:val="multilevel"/>
    <w:tmpl w:val="BD2E05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9"/>
  </w:num>
  <w:num w:numId="4">
    <w:abstractNumId w:val="9"/>
  </w:num>
  <w:num w:numId="5">
    <w:abstractNumId w:val="9"/>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9"/>
  </w:num>
  <w:num w:numId="1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9"/>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2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9"/>
  </w:num>
  <w:num w:numId="21">
    <w:abstractNumId w:val="2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6"/>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3"/>
  </w:num>
  <w:num w:numId="32">
    <w:abstractNumId w:val="13"/>
  </w:num>
  <w:num w:numId="33">
    <w:abstractNumId w:val="13"/>
  </w:num>
  <w:num w:numId="34">
    <w:abstractNumId w:val="14"/>
  </w:num>
  <w:num w:numId="35">
    <w:abstractNumId w:val="5"/>
  </w:num>
  <w:num w:numId="36">
    <w:abstractNumId w:val="4"/>
  </w:num>
  <w:num w:numId="37">
    <w:abstractNumId w:val="4"/>
  </w:num>
  <w:num w:numId="38">
    <w:abstractNumId w:val="4"/>
  </w:num>
  <w:num w:numId="39">
    <w:abstractNumId w:val="22"/>
  </w:num>
  <w:num w:numId="40">
    <w:abstractNumId w:val="16"/>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19"/>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52C1"/>
    <w:rsid w:val="00323CC5"/>
    <w:rsid w:val="003B79DD"/>
    <w:rsid w:val="003D1EE8"/>
    <w:rsid w:val="004D191C"/>
    <w:rsid w:val="004E29B3"/>
    <w:rsid w:val="005770BC"/>
    <w:rsid w:val="00590D07"/>
    <w:rsid w:val="00784D58"/>
    <w:rsid w:val="00861E0C"/>
    <w:rsid w:val="008D6863"/>
    <w:rsid w:val="00975923"/>
    <w:rsid w:val="00AC0D8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99F8A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C178A"/>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2B060D"/>
    <w:pPr>
      <w:keepNext/>
      <w:keepLines/>
      <w:spacing w:before="240" w:after="120" w:line="240" w:lineRule="auto"/>
      <w:ind w:firstLine="0"/>
      <w:outlineLvl w:val="2"/>
    </w:pPr>
    <w:rPr>
      <w:rFonts w:asciiTheme="majorHAnsi" w:eastAsiaTheme="majorEastAsia" w:hAnsiTheme="majorHAnsi" w:cstheme="majorBidi"/>
      <w:bCs/>
      <w:smallCap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C178A"/>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DC178A"/>
    <w:rPr>
      <w:rFonts w:asciiTheme="majorHAnsi" w:eastAsiaTheme="majorEastAsia" w:hAnsiTheme="majorHAnsi" w:cstheme="majorBidi"/>
      <w:b/>
      <w:color w:val="00000A"/>
      <w:sz w:val="24"/>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2B060D"/>
    <w:rPr>
      <w:rFonts w:asciiTheme="majorHAnsi" w:eastAsiaTheme="majorEastAsia" w:hAnsiTheme="majorHAnsi" w:cstheme="majorBidi"/>
      <w:bCs/>
      <w:smallCaps/>
      <w:color w:val="00000A"/>
      <w:sz w:val="24"/>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Pr>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DC178A"/>
    <w:pPr>
      <w:spacing w:line="600" w:lineRule="auto"/>
      <w:ind w:firstLine="0"/>
      <w:contextualSpacing/>
      <w:jc w:val="center"/>
    </w:pPr>
    <w:rPr>
      <w:rFonts w:asciiTheme="majorHAnsi" w:eastAsiaTheme="majorEastAsia" w:hAnsiTheme="majorHAnsi" w:cstheme="majorBidi"/>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861E0C"/>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4D191C"/>
    <w:pPr>
      <w:spacing w:line="240" w:lineRule="auto"/>
      <w:ind w:firstLine="0"/>
    </w:pPr>
    <w:rPr>
      <w:szCs w:val="22"/>
    </w:rPr>
  </w:style>
  <w:style w:type="paragraph" w:styleId="Subtitle">
    <w:name w:val="Subtitle"/>
    <w:basedOn w:val="Title"/>
    <w:next w:val="Normal"/>
    <w:link w:val="SubtitleChar"/>
    <w:qFormat/>
    <w:rsid w:val="004E62AB"/>
    <w:pPr>
      <w:keepNext/>
      <w:keepLines/>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4D191C"/>
    <w:pPr>
      <w:spacing w:before="360"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F142F3"/>
    <w:pPr>
      <w:tabs>
        <w:tab w:val="right" w:leader="dot" w:pos="9350"/>
      </w:tabs>
      <w:spacing w:after="100" w:line="240" w:lineRule="auto"/>
      <w:ind w:left="720" w:firstLine="0"/>
    </w:pPr>
    <w:rPr>
      <w:noProof/>
    </w:rPr>
  </w:style>
  <w:style w:type="paragraph" w:styleId="TOC2">
    <w:name w:val="toc 2"/>
    <w:basedOn w:val="Normal"/>
    <w:next w:val="Normal"/>
    <w:autoRedefine/>
    <w:uiPriority w:val="39"/>
    <w:unhideWhenUsed/>
    <w:rsid w:val="0077406A"/>
    <w:pPr>
      <w:tabs>
        <w:tab w:val="right" w:leader="dot" w:pos="9350"/>
      </w:tabs>
      <w:spacing w:after="100" w:line="240" w:lineRule="auto"/>
      <w:ind w:left="900" w:firstLine="0"/>
    </w:pPr>
    <w:rPr>
      <w:noProof/>
    </w:rPr>
  </w:style>
  <w:style w:type="character" w:styleId="Hyperlink">
    <w:name w:val="Hyperlink"/>
    <w:basedOn w:val="DefaultParagraphFont"/>
    <w:uiPriority w:val="99"/>
    <w:unhideWhenUsed/>
    <w:rsid w:val="003A5CE3"/>
    <w:rPr>
      <w:color w:val="002060"/>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pPr>
      <w:ind w:left="0"/>
    </w:pPr>
    <w:rPr>
      <w:b/>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FollowedHyperlink">
    <w:name w:val="FollowedHyperlink"/>
    <w:basedOn w:val="DefaultParagraphFont"/>
    <w:uiPriority w:val="99"/>
    <w:semiHidden/>
    <w:unhideWhenUsed/>
    <w:rsid w:val="0082683F"/>
    <w:rPr>
      <w:color w:val="919191" w:themeColor="followedHyperlink"/>
      <w:u w:val="single"/>
    </w:rPr>
  </w:style>
  <w:style w:type="character" w:styleId="PageNumber">
    <w:name w:val="page number"/>
    <w:basedOn w:val="DefaultParagraphFont"/>
    <w:uiPriority w:val="99"/>
    <w:semiHidden/>
    <w:unhideWhenUsed/>
    <w:rsid w:val="00DC1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what-we-do/practice/practice-council-initatives/theory-action-bulletin/" TargetMode="External"/><Relationship Id="rId8" Type="http://schemas.openxmlformats.org/officeDocument/2006/relationships/hyperlink" Target="http://ctb.ku.edu/en" TargetMode="External"/><Relationship Id="rId9" Type="http://schemas.openxmlformats.org/officeDocument/2006/relationships/header" Target="head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D-dissertationTopic.html" TargetMode="External"/><Relationship Id="rId2"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3077</Words>
  <Characters>17543</Characters>
  <Application>Microsoft Macintosh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20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Examination Proposal</dc:title>
  <dc:creator>Rachel M. Smith</dc:creator>
  <cp:lastModifiedBy>Riley Smith</cp:lastModifiedBy>
  <cp:revision>3</cp:revision>
  <cp:lastPrinted>2016-11-30T22:17:00Z</cp:lastPrinted>
  <dcterms:created xsi:type="dcterms:W3CDTF">2016-11-30T22:17:00Z</dcterms:created>
  <dcterms:modified xsi:type="dcterms:W3CDTF">2016-11-30T22:17:00Z</dcterms:modified>
</cp:coreProperties>
</file>